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9577C" w14:textId="77777777" w:rsidR="00AC2F65" w:rsidRPr="00D67C40" w:rsidRDefault="00D22382" w:rsidP="00676E3D">
      <w:pPr>
        <w:pStyle w:val="Title"/>
        <w:rPr>
          <w:rFonts w:ascii="Arial" w:hAnsi="Arial" w:cs="Arial"/>
        </w:rPr>
      </w:pPr>
      <w:r w:rsidRPr="00D67C40">
        <w:rPr>
          <w:rFonts w:ascii="Arial" w:hAnsi="Arial" w:cs="Arial"/>
        </w:rPr>
        <w:t>Web</w:t>
      </w:r>
      <w:r w:rsidR="00680A6A" w:rsidRPr="00D67C40">
        <w:rPr>
          <w:rFonts w:ascii="Arial" w:hAnsi="Arial" w:cs="Arial"/>
        </w:rPr>
        <w:t>s</w:t>
      </w:r>
      <w:r w:rsidR="00F8141B" w:rsidRPr="00D67C40">
        <w:rPr>
          <w:rFonts w:ascii="Arial" w:hAnsi="Arial" w:cs="Arial"/>
        </w:rPr>
        <w:t xml:space="preserve">ite </w:t>
      </w:r>
      <w:r w:rsidR="00AC2F65" w:rsidRPr="00D67C40">
        <w:rPr>
          <w:rFonts w:ascii="Arial" w:hAnsi="Arial" w:cs="Arial"/>
        </w:rPr>
        <w:t>Evaluation Form</w:t>
      </w:r>
    </w:p>
    <w:p w14:paraId="5CFE144D" w14:textId="77777777" w:rsidR="00AC2F65" w:rsidRPr="00D67C40" w:rsidRDefault="00AC2F65" w:rsidP="00676E3D">
      <w:pPr>
        <w:jc w:val="center"/>
        <w:rPr>
          <w:rFonts w:ascii="Arial" w:hAnsi="Arial" w:cs="Arial"/>
          <w:sz w:val="20"/>
          <w:szCs w:val="20"/>
        </w:rPr>
      </w:pPr>
    </w:p>
    <w:p w14:paraId="2F3546FD" w14:textId="77777777" w:rsidR="000B1BF0" w:rsidRPr="00D67C40" w:rsidRDefault="000B1BF0" w:rsidP="00676E3D">
      <w:pPr>
        <w:jc w:val="center"/>
        <w:rPr>
          <w:rFonts w:ascii="Arial" w:hAnsi="Arial" w:cs="Arial"/>
          <w:sz w:val="20"/>
          <w:szCs w:val="20"/>
        </w:rPr>
      </w:pPr>
    </w:p>
    <w:p w14:paraId="06F3F5D9" w14:textId="77777777" w:rsidR="000B1BF0" w:rsidRPr="002170DE" w:rsidRDefault="000B1BF0" w:rsidP="00676E3D">
      <w:pPr>
        <w:rPr>
          <w:rFonts w:ascii="Arial" w:hAnsi="Arial" w:cs="Arial"/>
          <w:b/>
        </w:rPr>
      </w:pPr>
      <w:r w:rsidRPr="002170DE">
        <w:rPr>
          <w:rFonts w:ascii="Arial" w:hAnsi="Arial" w:cs="Arial"/>
          <w:b/>
        </w:rPr>
        <w:t>Instructions for use:</w:t>
      </w:r>
    </w:p>
    <w:p w14:paraId="23EEF15B" w14:textId="582B4A64" w:rsidR="000B1BF0" w:rsidRPr="00D67C40" w:rsidRDefault="000B1BF0" w:rsidP="00676E3D">
      <w:pPr>
        <w:rPr>
          <w:rFonts w:ascii="Arial" w:hAnsi="Arial" w:cs="Arial"/>
        </w:rPr>
      </w:pPr>
      <w:r w:rsidRPr="00D67C40">
        <w:rPr>
          <w:rFonts w:ascii="Arial" w:hAnsi="Arial" w:cs="Arial"/>
        </w:rPr>
        <w:t>This form is intended to serve as a starting point for the form you will distribute to your web site evaluators.</w:t>
      </w:r>
    </w:p>
    <w:p w14:paraId="1ABDE11D" w14:textId="13691086" w:rsidR="000B1BF0" w:rsidRDefault="000B1BF0" w:rsidP="00676E3D">
      <w:pPr>
        <w:rPr>
          <w:rFonts w:ascii="Arial" w:hAnsi="Arial" w:cs="Arial"/>
        </w:rPr>
      </w:pPr>
      <w:r w:rsidRPr="002170DE">
        <w:rPr>
          <w:rFonts w:ascii="Arial" w:hAnsi="Arial" w:cs="Arial"/>
          <w:i/>
        </w:rPr>
        <w:t>Before you distribute this form to your evaluators,</w:t>
      </w:r>
      <w:r w:rsidRPr="00D67C40">
        <w:rPr>
          <w:rFonts w:ascii="Arial" w:hAnsi="Arial" w:cs="Arial"/>
        </w:rPr>
        <w:t xml:space="preserve"> you should complete Section I General Information with the URL of your web site and your name.</w:t>
      </w:r>
    </w:p>
    <w:p w14:paraId="1A5DA950" w14:textId="77777777" w:rsidR="00AC2F65" w:rsidRPr="00D67C40" w:rsidRDefault="00AC2F65" w:rsidP="00676E3D">
      <w:pPr>
        <w:rPr>
          <w:rFonts w:ascii="Arial" w:hAnsi="Arial" w:cs="Arial"/>
          <w:sz w:val="20"/>
          <w:szCs w:val="20"/>
        </w:rPr>
      </w:pPr>
    </w:p>
    <w:p w14:paraId="163525A7" w14:textId="77777777" w:rsidR="00AC2F65" w:rsidRPr="002170DE" w:rsidRDefault="00AC2F65" w:rsidP="00676E3D">
      <w:pPr>
        <w:rPr>
          <w:rFonts w:ascii="Arial" w:hAnsi="Arial" w:cs="Arial"/>
          <w:b/>
          <w:szCs w:val="20"/>
        </w:rPr>
      </w:pPr>
      <w:r w:rsidRPr="002170DE">
        <w:rPr>
          <w:rFonts w:ascii="Arial" w:hAnsi="Arial" w:cs="Arial"/>
          <w:b/>
          <w:szCs w:val="20"/>
        </w:rPr>
        <w:t>I. General Information</w:t>
      </w:r>
    </w:p>
    <w:p w14:paraId="0FF22501" w14:textId="77777777" w:rsidR="00AC2F65" w:rsidRPr="00D67C40" w:rsidRDefault="00AC2F65" w:rsidP="00676E3D">
      <w:pPr>
        <w:rPr>
          <w:rFonts w:ascii="Arial" w:hAnsi="Arial" w:cs="Arial"/>
          <w:b/>
          <w:szCs w:val="20"/>
        </w:rPr>
      </w:pPr>
    </w:p>
    <w:p w14:paraId="6DF1DA5B" w14:textId="77777777" w:rsidR="00B34B4D" w:rsidRPr="002170DE" w:rsidRDefault="00B34B4D" w:rsidP="00676E3D">
      <w:pPr>
        <w:ind w:left="720"/>
        <w:rPr>
          <w:rFonts w:ascii="Arial" w:hAnsi="Arial" w:cs="Arial"/>
          <w:b/>
          <w:szCs w:val="20"/>
        </w:rPr>
      </w:pPr>
    </w:p>
    <w:p w14:paraId="578246B8" w14:textId="2938583A" w:rsidR="00AC2F65" w:rsidRPr="002170DE" w:rsidRDefault="003D7CFF" w:rsidP="003D7CFF">
      <w:pPr>
        <w:numPr>
          <w:ilvl w:val="0"/>
          <w:numId w:val="3"/>
        </w:numPr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URL of site evaluated </w:t>
      </w:r>
      <w:r w:rsidRPr="003D7CFF">
        <w:rPr>
          <w:rFonts w:ascii="Arial" w:hAnsi="Arial" w:cs="Arial"/>
          <w:szCs w:val="20"/>
        </w:rPr>
        <w:t>https://jgunasingham.github.io/islt_7310/index.html</w:t>
      </w:r>
      <w:r w:rsidR="00FF58D8" w:rsidRPr="002170DE">
        <w:rPr>
          <w:rFonts w:ascii="Arial" w:hAnsi="Arial" w:cs="Arial"/>
          <w:szCs w:val="20"/>
        </w:rPr>
        <w:t>______________________</w:t>
      </w:r>
    </w:p>
    <w:p w14:paraId="3BDFD2E4" w14:textId="77777777" w:rsidR="00AC2F65" w:rsidRPr="00D67C40" w:rsidRDefault="00AC2F65" w:rsidP="00676E3D">
      <w:pPr>
        <w:ind w:left="720"/>
        <w:rPr>
          <w:rFonts w:ascii="Arial" w:hAnsi="Arial" w:cs="Arial"/>
          <w:szCs w:val="20"/>
        </w:rPr>
      </w:pPr>
    </w:p>
    <w:p w14:paraId="14AA4AB3" w14:textId="5A993F15" w:rsidR="00AC2F65" w:rsidRPr="002170DE" w:rsidRDefault="00AC2F65" w:rsidP="00676E3D">
      <w:pPr>
        <w:numPr>
          <w:ilvl w:val="0"/>
          <w:numId w:val="3"/>
        </w:numPr>
        <w:rPr>
          <w:rFonts w:ascii="Arial" w:hAnsi="Arial" w:cs="Arial"/>
          <w:szCs w:val="20"/>
        </w:rPr>
      </w:pPr>
      <w:r w:rsidRPr="002170DE">
        <w:rPr>
          <w:rFonts w:ascii="Arial" w:hAnsi="Arial" w:cs="Arial"/>
          <w:szCs w:val="20"/>
        </w:rPr>
        <w:t>Author of site evaluated:</w:t>
      </w:r>
      <w:r w:rsidR="00680A6A" w:rsidRPr="002170DE">
        <w:rPr>
          <w:rFonts w:ascii="Arial" w:hAnsi="Arial" w:cs="Arial"/>
          <w:szCs w:val="20"/>
        </w:rPr>
        <w:t xml:space="preserve">  </w:t>
      </w:r>
      <w:r w:rsidR="009D10B2">
        <w:rPr>
          <w:rFonts w:ascii="Arial" w:hAnsi="Arial" w:cs="Arial"/>
          <w:szCs w:val="20"/>
        </w:rPr>
        <w:t xml:space="preserve">Jonathan </w:t>
      </w:r>
      <w:proofErr w:type="spellStart"/>
      <w:r w:rsidR="009D10B2">
        <w:rPr>
          <w:rFonts w:ascii="Arial" w:hAnsi="Arial" w:cs="Arial"/>
          <w:szCs w:val="20"/>
        </w:rPr>
        <w:t>Gunasingham</w:t>
      </w:r>
      <w:proofErr w:type="spellEnd"/>
    </w:p>
    <w:p w14:paraId="64006EA5" w14:textId="77777777" w:rsidR="00680A6A" w:rsidRPr="00D67C40" w:rsidRDefault="00680A6A" w:rsidP="00676E3D">
      <w:pPr>
        <w:ind w:left="720"/>
        <w:rPr>
          <w:rFonts w:ascii="Arial" w:hAnsi="Arial" w:cs="Arial"/>
          <w:szCs w:val="20"/>
        </w:rPr>
      </w:pPr>
    </w:p>
    <w:p w14:paraId="38A6D3C9" w14:textId="77777777" w:rsidR="00B34B4D" w:rsidRPr="002170DE" w:rsidRDefault="00B34B4D" w:rsidP="00676E3D">
      <w:pPr>
        <w:ind w:left="720"/>
        <w:rPr>
          <w:rFonts w:ascii="Arial" w:hAnsi="Arial" w:cs="Arial"/>
          <w:szCs w:val="20"/>
        </w:rPr>
      </w:pPr>
    </w:p>
    <w:p w14:paraId="7FA1A3ED" w14:textId="47398AD6" w:rsidR="00680A6A" w:rsidRPr="002170DE" w:rsidRDefault="00680A6A" w:rsidP="00676E3D">
      <w:pPr>
        <w:numPr>
          <w:ilvl w:val="0"/>
          <w:numId w:val="3"/>
        </w:numPr>
        <w:rPr>
          <w:rFonts w:ascii="Arial" w:hAnsi="Arial" w:cs="Arial"/>
          <w:szCs w:val="20"/>
        </w:rPr>
      </w:pPr>
      <w:r w:rsidRPr="002170DE">
        <w:rPr>
          <w:rFonts w:ascii="Arial" w:hAnsi="Arial" w:cs="Arial"/>
          <w:szCs w:val="20"/>
        </w:rPr>
        <w:t xml:space="preserve">Evaluator’s first </w:t>
      </w:r>
      <w:proofErr w:type="spellStart"/>
      <w:r w:rsidRPr="002170DE">
        <w:rPr>
          <w:rFonts w:ascii="Arial" w:hAnsi="Arial" w:cs="Arial"/>
          <w:szCs w:val="20"/>
        </w:rPr>
        <w:t>name:</w:t>
      </w:r>
      <w:r w:rsidRPr="002170DE">
        <w:rPr>
          <w:rFonts w:ascii="Arial" w:hAnsi="Arial" w:cs="Arial"/>
          <w:szCs w:val="20"/>
        </w:rPr>
        <w:softHyphen/>
      </w:r>
      <w:r w:rsidRPr="002170DE">
        <w:rPr>
          <w:rFonts w:ascii="Arial" w:hAnsi="Arial" w:cs="Arial"/>
          <w:szCs w:val="20"/>
        </w:rPr>
        <w:softHyphen/>
        <w:t>__</w:t>
      </w:r>
      <w:r w:rsidR="00C86F2A">
        <w:rPr>
          <w:rFonts w:ascii="Arial" w:hAnsi="Arial" w:cs="Arial"/>
          <w:szCs w:val="20"/>
        </w:rPr>
        <w:t>Mike</w:t>
      </w:r>
      <w:proofErr w:type="spellEnd"/>
      <w:r w:rsidRPr="002170DE">
        <w:rPr>
          <w:rFonts w:ascii="Arial" w:hAnsi="Arial" w:cs="Arial"/>
          <w:szCs w:val="20"/>
        </w:rPr>
        <w:t>_________________________________</w:t>
      </w:r>
    </w:p>
    <w:p w14:paraId="771AC231" w14:textId="77777777" w:rsidR="00AC2F65" w:rsidRPr="00D67C40" w:rsidRDefault="00AC2F65" w:rsidP="00676E3D">
      <w:pPr>
        <w:ind w:left="720"/>
        <w:rPr>
          <w:rFonts w:ascii="Arial" w:hAnsi="Arial" w:cs="Arial"/>
          <w:szCs w:val="20"/>
        </w:rPr>
      </w:pPr>
    </w:p>
    <w:p w14:paraId="7317AA6C" w14:textId="77777777" w:rsidR="00B34B4D" w:rsidRPr="002170DE" w:rsidRDefault="00B34B4D" w:rsidP="00676E3D">
      <w:pPr>
        <w:ind w:left="720"/>
        <w:rPr>
          <w:rFonts w:ascii="Arial" w:hAnsi="Arial" w:cs="Arial"/>
          <w:szCs w:val="20"/>
        </w:rPr>
      </w:pPr>
    </w:p>
    <w:p w14:paraId="5898BED2" w14:textId="77777777" w:rsidR="00AC2F65" w:rsidRPr="002170DE" w:rsidRDefault="00AC2F65" w:rsidP="00676E3D">
      <w:pPr>
        <w:ind w:left="720"/>
        <w:rPr>
          <w:rFonts w:ascii="Arial" w:hAnsi="Arial" w:cs="Arial"/>
          <w:b/>
          <w:szCs w:val="20"/>
        </w:rPr>
      </w:pPr>
      <w:r w:rsidRPr="002170DE">
        <w:rPr>
          <w:rFonts w:ascii="Arial" w:hAnsi="Arial" w:cs="Arial"/>
          <w:b/>
          <w:szCs w:val="20"/>
        </w:rPr>
        <w:t>II.</w:t>
      </w:r>
      <w:r w:rsidRPr="002170DE">
        <w:rPr>
          <w:rFonts w:ascii="Arial" w:hAnsi="Arial" w:cs="Arial"/>
          <w:szCs w:val="20"/>
        </w:rPr>
        <w:t xml:space="preserve"> </w:t>
      </w:r>
      <w:r w:rsidRPr="002170DE">
        <w:rPr>
          <w:rFonts w:ascii="Arial" w:hAnsi="Arial" w:cs="Arial"/>
          <w:b/>
          <w:szCs w:val="20"/>
        </w:rPr>
        <w:t>Web site was evaluated on the following system</w:t>
      </w:r>
    </w:p>
    <w:p w14:paraId="76DD6337" w14:textId="77777777" w:rsidR="00AC2F65" w:rsidRPr="002170DE" w:rsidRDefault="00AC2F65" w:rsidP="00676E3D">
      <w:pPr>
        <w:ind w:left="720"/>
        <w:rPr>
          <w:rFonts w:ascii="Arial" w:hAnsi="Arial" w:cs="Arial"/>
          <w:szCs w:val="20"/>
        </w:rPr>
      </w:pPr>
    </w:p>
    <w:p w14:paraId="25AEE4F9" w14:textId="79998528" w:rsidR="00B34B4D" w:rsidRPr="00D67C40" w:rsidRDefault="00AC2F65" w:rsidP="00676E3D">
      <w:pPr>
        <w:numPr>
          <w:ilvl w:val="0"/>
          <w:numId w:val="2"/>
        </w:numPr>
        <w:rPr>
          <w:rFonts w:ascii="Arial" w:hAnsi="Arial" w:cs="Arial"/>
          <w:szCs w:val="20"/>
        </w:rPr>
      </w:pPr>
      <w:r w:rsidRPr="002170DE">
        <w:rPr>
          <w:rFonts w:ascii="Arial" w:hAnsi="Arial" w:cs="Arial"/>
          <w:szCs w:val="20"/>
        </w:rPr>
        <w:t xml:space="preserve">Type of computer (Provide as much information as possible, </w:t>
      </w:r>
      <w:r w:rsidR="007A1A5A">
        <w:rPr>
          <w:rFonts w:ascii="Arial" w:hAnsi="Arial" w:cs="Arial"/>
          <w:szCs w:val="20"/>
        </w:rPr>
        <w:t>i.e., Sony PC running Windows 7</w:t>
      </w:r>
      <w:r w:rsidRPr="002170DE">
        <w:rPr>
          <w:rFonts w:ascii="Arial" w:hAnsi="Arial" w:cs="Arial"/>
          <w:szCs w:val="20"/>
        </w:rPr>
        <w:t>,</w:t>
      </w:r>
      <w:r w:rsidR="007A1A5A">
        <w:rPr>
          <w:rFonts w:ascii="Arial" w:hAnsi="Arial" w:cs="Arial"/>
          <w:szCs w:val="20"/>
        </w:rPr>
        <w:t xml:space="preserve"> Intel Pentium 4 , 2.80 GHz, 4</w:t>
      </w:r>
      <w:r w:rsidRPr="002170DE">
        <w:rPr>
          <w:rFonts w:ascii="Arial" w:hAnsi="Arial" w:cs="Arial"/>
          <w:szCs w:val="20"/>
        </w:rPr>
        <w:t xml:space="preserve"> MB RAM):</w:t>
      </w:r>
    </w:p>
    <w:p w14:paraId="02DAF8AF" w14:textId="77777777" w:rsidR="00A949B0" w:rsidRPr="00A949B0" w:rsidRDefault="00A949B0" w:rsidP="00A949B0">
      <w:pPr>
        <w:ind w:left="720"/>
        <w:rPr>
          <w:rFonts w:ascii="Arial" w:hAnsi="Arial" w:cs="Arial"/>
          <w:szCs w:val="20"/>
        </w:rPr>
      </w:pPr>
      <w:r w:rsidRPr="00A949B0">
        <w:rPr>
          <w:rFonts w:ascii="Arial" w:hAnsi="Arial" w:cs="Arial"/>
          <w:szCs w:val="20"/>
        </w:rPr>
        <w:t>Processor</w:t>
      </w:r>
      <w:r w:rsidRPr="00A949B0">
        <w:rPr>
          <w:rFonts w:ascii="Arial" w:hAnsi="Arial" w:cs="Arial"/>
          <w:szCs w:val="20"/>
        </w:rPr>
        <w:tab/>
        <w:t>Intel(R) Core(TM) i5-6300U CPU @ 2.40GHz   2.50 GHz</w:t>
      </w:r>
    </w:p>
    <w:p w14:paraId="42F3FECF" w14:textId="5EA33367" w:rsidR="00A949B0" w:rsidRDefault="00A949B0" w:rsidP="00A949B0">
      <w:pPr>
        <w:ind w:left="720"/>
        <w:rPr>
          <w:rFonts w:ascii="Arial" w:hAnsi="Arial" w:cs="Arial"/>
          <w:szCs w:val="20"/>
        </w:rPr>
      </w:pPr>
      <w:r w:rsidRPr="00A949B0">
        <w:rPr>
          <w:rFonts w:ascii="Arial" w:hAnsi="Arial" w:cs="Arial"/>
          <w:szCs w:val="20"/>
        </w:rPr>
        <w:t>System type</w:t>
      </w:r>
      <w:r w:rsidRPr="00A949B0">
        <w:rPr>
          <w:rFonts w:ascii="Arial" w:hAnsi="Arial" w:cs="Arial"/>
          <w:szCs w:val="20"/>
        </w:rPr>
        <w:tab/>
        <w:t>64-bit operating system, x64-based processor</w:t>
      </w:r>
    </w:p>
    <w:p w14:paraId="35F7CF5C" w14:textId="7EDAC732" w:rsidR="00A949B0" w:rsidRDefault="00A949B0" w:rsidP="00A949B0">
      <w:pPr>
        <w:ind w:left="720"/>
        <w:rPr>
          <w:rFonts w:ascii="Arial" w:hAnsi="Arial" w:cs="Arial"/>
          <w:szCs w:val="20"/>
        </w:rPr>
      </w:pPr>
    </w:p>
    <w:p w14:paraId="2A18D402" w14:textId="3F3C6471" w:rsidR="00A949B0" w:rsidRPr="00A949B0" w:rsidRDefault="00A949B0" w:rsidP="00A949B0">
      <w:pPr>
        <w:ind w:left="72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I’m running Windows 10 but I viewed the website in my virtual office. </w:t>
      </w:r>
      <w:r w:rsidR="00362D55">
        <w:rPr>
          <w:rFonts w:ascii="Arial" w:hAnsi="Arial" w:cs="Arial"/>
          <w:szCs w:val="20"/>
        </w:rPr>
        <w:t xml:space="preserve">It shouldn’t really affect anything though. </w:t>
      </w:r>
    </w:p>
    <w:p w14:paraId="2CB0D9FF" w14:textId="34A9515D" w:rsidR="00AC2F65" w:rsidRPr="002170DE" w:rsidRDefault="00AC2F65" w:rsidP="00A949B0">
      <w:pPr>
        <w:ind w:left="720"/>
        <w:rPr>
          <w:rFonts w:ascii="Arial" w:hAnsi="Arial" w:cs="Arial"/>
          <w:szCs w:val="20"/>
        </w:rPr>
      </w:pPr>
    </w:p>
    <w:p w14:paraId="1E24161E" w14:textId="0AE61327" w:rsidR="00AC2F65" w:rsidRDefault="00AC2F65" w:rsidP="00676E3D">
      <w:pPr>
        <w:numPr>
          <w:ilvl w:val="0"/>
          <w:numId w:val="2"/>
        </w:numPr>
        <w:rPr>
          <w:rFonts w:ascii="Arial" w:hAnsi="Arial" w:cs="Arial"/>
          <w:szCs w:val="20"/>
        </w:rPr>
      </w:pPr>
      <w:r w:rsidRPr="002170DE">
        <w:rPr>
          <w:rFonts w:ascii="Arial" w:hAnsi="Arial" w:cs="Arial"/>
          <w:szCs w:val="20"/>
        </w:rPr>
        <w:t xml:space="preserve">Browser (e.g., </w:t>
      </w:r>
      <w:r w:rsidR="007A1A5A">
        <w:rPr>
          <w:rFonts w:ascii="Arial" w:hAnsi="Arial" w:cs="Arial"/>
          <w:szCs w:val="20"/>
        </w:rPr>
        <w:t>Internet Explorer 10</w:t>
      </w:r>
      <w:r w:rsidR="00E052C5" w:rsidRPr="002170DE">
        <w:rPr>
          <w:rFonts w:ascii="Arial" w:hAnsi="Arial" w:cs="Arial"/>
          <w:szCs w:val="20"/>
        </w:rPr>
        <w:t xml:space="preserve">.0, </w:t>
      </w:r>
      <w:r w:rsidR="007A1A5A">
        <w:rPr>
          <w:rFonts w:ascii="Arial" w:hAnsi="Arial" w:cs="Arial"/>
          <w:szCs w:val="20"/>
        </w:rPr>
        <w:t>Safari 7.0</w:t>
      </w:r>
      <w:r w:rsidRPr="002170DE">
        <w:rPr>
          <w:rFonts w:ascii="Arial" w:hAnsi="Arial" w:cs="Arial"/>
          <w:szCs w:val="20"/>
        </w:rPr>
        <w:t>)</w:t>
      </w:r>
    </w:p>
    <w:p w14:paraId="37797950" w14:textId="5C04AF07" w:rsidR="00362D55" w:rsidRPr="00FF4632" w:rsidRDefault="00362D55" w:rsidP="00362D55">
      <w:pPr>
        <w:ind w:left="72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Google Chrome </w:t>
      </w:r>
      <w:r w:rsidRPr="00362D55">
        <w:rPr>
          <w:rFonts w:ascii="Arial" w:hAnsi="Arial" w:cs="Arial"/>
          <w:szCs w:val="20"/>
        </w:rPr>
        <w:t>Version 90.0.4430.212 (64-bit)</w:t>
      </w:r>
    </w:p>
    <w:p w14:paraId="3B612741" w14:textId="77777777" w:rsidR="00B34B4D" w:rsidRPr="002170DE" w:rsidRDefault="00B34B4D" w:rsidP="00676E3D">
      <w:pPr>
        <w:ind w:left="720"/>
        <w:rPr>
          <w:rFonts w:ascii="Arial" w:hAnsi="Arial" w:cs="Arial"/>
          <w:szCs w:val="20"/>
        </w:rPr>
      </w:pPr>
    </w:p>
    <w:p w14:paraId="69713910" w14:textId="77777777" w:rsidR="00AC2F65" w:rsidRPr="002170DE" w:rsidRDefault="00AC2F65" w:rsidP="00676E3D">
      <w:pPr>
        <w:ind w:left="720"/>
        <w:rPr>
          <w:rFonts w:ascii="Arial" w:hAnsi="Arial" w:cs="Arial"/>
          <w:szCs w:val="20"/>
        </w:rPr>
      </w:pPr>
    </w:p>
    <w:p w14:paraId="37A7158C" w14:textId="28163B89" w:rsidR="00AC2F65" w:rsidRDefault="00960B15" w:rsidP="00676E3D">
      <w:pPr>
        <w:numPr>
          <w:ilvl w:val="0"/>
          <w:numId w:val="2"/>
        </w:numPr>
        <w:rPr>
          <w:rFonts w:ascii="Arial" w:hAnsi="Arial" w:cs="Arial"/>
          <w:szCs w:val="20"/>
        </w:rPr>
      </w:pPr>
      <w:r w:rsidRPr="002170DE">
        <w:rPr>
          <w:rFonts w:ascii="Arial" w:hAnsi="Arial" w:cs="Arial"/>
          <w:szCs w:val="20"/>
        </w:rPr>
        <w:t xml:space="preserve">Internet connection </w:t>
      </w:r>
      <w:r w:rsidR="00AC2F65" w:rsidRPr="002170DE">
        <w:rPr>
          <w:rFonts w:ascii="Arial" w:hAnsi="Arial" w:cs="Arial"/>
          <w:szCs w:val="20"/>
        </w:rPr>
        <w:t xml:space="preserve">(e.g., </w:t>
      </w:r>
      <w:r w:rsidRPr="002170DE">
        <w:rPr>
          <w:rFonts w:ascii="Arial" w:hAnsi="Arial" w:cs="Arial"/>
          <w:szCs w:val="20"/>
        </w:rPr>
        <w:t>cable modem, DSL, corporate or institutional</w:t>
      </w:r>
      <w:r w:rsidR="00AC2F65" w:rsidRPr="002170DE">
        <w:rPr>
          <w:rFonts w:ascii="Arial" w:hAnsi="Arial" w:cs="Arial"/>
          <w:szCs w:val="20"/>
        </w:rPr>
        <w:t>):</w:t>
      </w:r>
    </w:p>
    <w:p w14:paraId="4526B688" w14:textId="6220AE08" w:rsidR="00362D55" w:rsidRPr="002170DE" w:rsidRDefault="00362D55" w:rsidP="00362D55">
      <w:pPr>
        <w:ind w:left="720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I do a guest connection to my </w:t>
      </w:r>
      <w:r w:rsidR="00350F6F">
        <w:rPr>
          <w:rFonts w:ascii="Arial" w:hAnsi="Arial" w:cs="Arial"/>
          <w:szCs w:val="20"/>
        </w:rPr>
        <w:t xml:space="preserve">wi-fi. </w:t>
      </w:r>
    </w:p>
    <w:p w14:paraId="192BAFB9" w14:textId="77777777" w:rsidR="00B34B4D" w:rsidRPr="00D67C40" w:rsidRDefault="00B34B4D" w:rsidP="00676E3D">
      <w:pPr>
        <w:rPr>
          <w:rFonts w:ascii="Arial" w:hAnsi="Arial" w:cs="Arial"/>
          <w:sz w:val="20"/>
          <w:szCs w:val="20"/>
        </w:rPr>
      </w:pPr>
    </w:p>
    <w:p w14:paraId="3C010E25" w14:textId="77777777" w:rsidR="00B34B4D" w:rsidRPr="00D67C40" w:rsidRDefault="00B34B4D" w:rsidP="00676E3D">
      <w:pPr>
        <w:rPr>
          <w:rFonts w:ascii="Arial" w:hAnsi="Arial" w:cs="Arial"/>
          <w:sz w:val="20"/>
          <w:szCs w:val="20"/>
        </w:rPr>
      </w:pPr>
    </w:p>
    <w:p w14:paraId="2A428F07" w14:textId="15495F85" w:rsidR="00AC2F65" w:rsidRPr="002170DE" w:rsidRDefault="003124AC" w:rsidP="00676E3D">
      <w:pPr>
        <w:rPr>
          <w:rFonts w:ascii="Arial" w:hAnsi="Arial" w:cs="Arial"/>
          <w:b/>
          <w:szCs w:val="20"/>
        </w:rPr>
      </w:pPr>
      <w:r w:rsidRPr="00D67C40">
        <w:rPr>
          <w:rFonts w:ascii="Arial" w:hAnsi="Arial" w:cs="Arial"/>
          <w:b/>
          <w:sz w:val="20"/>
          <w:szCs w:val="20"/>
        </w:rPr>
        <w:br w:type="page"/>
      </w:r>
      <w:r w:rsidR="007F29E4" w:rsidRPr="002170DE">
        <w:rPr>
          <w:rFonts w:ascii="Arial" w:hAnsi="Arial" w:cs="Arial"/>
          <w:b/>
          <w:szCs w:val="20"/>
        </w:rPr>
        <w:lastRenderedPageBreak/>
        <w:t xml:space="preserve">III </w:t>
      </w:r>
      <w:r w:rsidR="00AC2F65" w:rsidRPr="002170DE">
        <w:rPr>
          <w:rFonts w:ascii="Arial" w:hAnsi="Arial" w:cs="Arial"/>
          <w:b/>
          <w:szCs w:val="20"/>
        </w:rPr>
        <w:t>Design and Development</w:t>
      </w:r>
    </w:p>
    <w:p w14:paraId="5675D3B0" w14:textId="77777777" w:rsidR="00AC2F65" w:rsidRPr="00D67C40" w:rsidRDefault="00AC2F65" w:rsidP="00676E3D">
      <w:pPr>
        <w:rPr>
          <w:rFonts w:ascii="Arial" w:hAnsi="Arial" w:cs="Arial"/>
          <w:sz w:val="20"/>
          <w:szCs w:val="20"/>
        </w:rPr>
      </w:pPr>
    </w:p>
    <w:p w14:paraId="0146E01B" w14:textId="77777777" w:rsidR="00AC2F65" w:rsidRPr="00D67C40" w:rsidRDefault="00AC2F65" w:rsidP="00676E3D">
      <w:pPr>
        <w:rPr>
          <w:rFonts w:ascii="Arial" w:hAnsi="Arial" w:cs="Arial"/>
          <w:sz w:val="20"/>
          <w:szCs w:val="20"/>
        </w:rPr>
      </w:pPr>
      <w:r w:rsidRPr="00D67C40">
        <w:rPr>
          <w:rFonts w:ascii="Arial" w:hAnsi="Arial" w:cs="Arial"/>
          <w:b/>
          <w:sz w:val="20"/>
          <w:szCs w:val="20"/>
          <w:u w:val="single"/>
        </w:rPr>
        <w:t>Instruction</w:t>
      </w:r>
      <w:r w:rsidRPr="00D67C40">
        <w:rPr>
          <w:rFonts w:ascii="Arial" w:hAnsi="Arial" w:cs="Arial"/>
          <w:sz w:val="20"/>
          <w:szCs w:val="20"/>
        </w:rPr>
        <w:t xml:space="preserve">: For each of the questions below, rate your answer between one (strongly disagree) to five (strongly agree), and </w:t>
      </w:r>
      <w:r w:rsidRPr="00D67C40">
        <w:rPr>
          <w:rFonts w:ascii="Arial" w:hAnsi="Arial" w:cs="Arial"/>
          <w:b/>
          <w:sz w:val="20"/>
          <w:szCs w:val="20"/>
        </w:rPr>
        <w:t>explain your rating for the clarification</w:t>
      </w:r>
      <w:r w:rsidRPr="00D67C40">
        <w:rPr>
          <w:rFonts w:ascii="Arial" w:hAnsi="Arial" w:cs="Arial"/>
          <w:sz w:val="20"/>
          <w:szCs w:val="20"/>
        </w:rPr>
        <w:t>.</w:t>
      </w:r>
      <w:r w:rsidR="00960B15" w:rsidRPr="00D67C40">
        <w:rPr>
          <w:rFonts w:ascii="Arial" w:hAnsi="Arial" w:cs="Arial"/>
          <w:sz w:val="20"/>
          <w:szCs w:val="20"/>
        </w:rPr>
        <w:t xml:space="preserve"> </w:t>
      </w:r>
      <w:r w:rsidR="00F8141B" w:rsidRPr="00D67C40">
        <w:rPr>
          <w:rFonts w:ascii="Arial" w:hAnsi="Arial" w:cs="Arial"/>
          <w:sz w:val="20"/>
          <w:szCs w:val="20"/>
        </w:rPr>
        <w:t xml:space="preserve">Please </w:t>
      </w:r>
      <w:r w:rsidR="00960B15" w:rsidRPr="00D67C40">
        <w:rPr>
          <w:rFonts w:ascii="Arial" w:hAnsi="Arial" w:cs="Arial"/>
          <w:sz w:val="20"/>
          <w:szCs w:val="20"/>
        </w:rPr>
        <w:t xml:space="preserve">take the time to explain your rationale in this form as it will help </w:t>
      </w:r>
      <w:r w:rsidR="008C75A4" w:rsidRPr="00D67C40">
        <w:rPr>
          <w:rFonts w:ascii="Arial" w:hAnsi="Arial" w:cs="Arial"/>
          <w:sz w:val="20"/>
          <w:szCs w:val="20"/>
        </w:rPr>
        <w:t>me</w:t>
      </w:r>
      <w:r w:rsidR="00960B15" w:rsidRPr="00D67C40">
        <w:rPr>
          <w:rFonts w:ascii="Arial" w:hAnsi="Arial" w:cs="Arial"/>
          <w:sz w:val="20"/>
          <w:szCs w:val="20"/>
        </w:rPr>
        <w:t xml:space="preserve"> write </w:t>
      </w:r>
      <w:r w:rsidR="008C75A4" w:rsidRPr="00D67C40">
        <w:rPr>
          <w:rFonts w:ascii="Arial" w:hAnsi="Arial" w:cs="Arial"/>
          <w:sz w:val="20"/>
          <w:szCs w:val="20"/>
        </w:rPr>
        <w:t>my Evaluation</w:t>
      </w:r>
      <w:r w:rsidR="00960B15" w:rsidRPr="00D67C40">
        <w:rPr>
          <w:rFonts w:ascii="Arial" w:hAnsi="Arial" w:cs="Arial"/>
          <w:sz w:val="20"/>
          <w:szCs w:val="20"/>
        </w:rPr>
        <w:t xml:space="preserve"> Report. </w:t>
      </w:r>
    </w:p>
    <w:p w14:paraId="17102522" w14:textId="77777777" w:rsidR="00AC2F65" w:rsidRPr="00D67C40" w:rsidRDefault="00AC2F65" w:rsidP="00676E3D">
      <w:pPr>
        <w:rPr>
          <w:rFonts w:ascii="Arial" w:hAnsi="Arial" w:cs="Arial"/>
          <w:sz w:val="20"/>
          <w:szCs w:val="20"/>
        </w:rPr>
      </w:pPr>
    </w:p>
    <w:tbl>
      <w:tblPr>
        <w:tblpPr w:leftFromText="180" w:rightFromText="180" w:vertAnchor="text" w:tblpY="1"/>
        <w:tblOverlap w:val="never"/>
        <w:tblW w:w="9270" w:type="dxa"/>
        <w:tblLayout w:type="fixed"/>
        <w:tblLook w:val="0000" w:firstRow="0" w:lastRow="0" w:firstColumn="0" w:lastColumn="0" w:noHBand="0" w:noVBand="0"/>
      </w:tblPr>
      <w:tblGrid>
        <w:gridCol w:w="5040"/>
        <w:gridCol w:w="990"/>
        <w:gridCol w:w="900"/>
        <w:gridCol w:w="810"/>
        <w:gridCol w:w="720"/>
        <w:gridCol w:w="810"/>
      </w:tblGrid>
      <w:tr w:rsidR="008A2BB1" w:rsidRPr="00764841" w14:paraId="1E6766BB" w14:textId="77777777" w:rsidTr="004D718E">
        <w:tc>
          <w:tcPr>
            <w:tcW w:w="5040" w:type="dxa"/>
          </w:tcPr>
          <w:p w14:paraId="3681512A" w14:textId="77777777" w:rsidR="00FF58D8" w:rsidRPr="00764841" w:rsidRDefault="00FF58D8" w:rsidP="00676E3D">
            <w:pPr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990" w:type="dxa"/>
          </w:tcPr>
          <w:p w14:paraId="1A138C08" w14:textId="77777777" w:rsidR="00FF58D8" w:rsidRPr="00764841" w:rsidRDefault="00FF58D8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Strongly Disagree</w:t>
            </w:r>
          </w:p>
        </w:tc>
        <w:tc>
          <w:tcPr>
            <w:tcW w:w="900" w:type="dxa"/>
          </w:tcPr>
          <w:p w14:paraId="7AEFC53A" w14:textId="77777777" w:rsidR="00FF58D8" w:rsidRPr="00764841" w:rsidRDefault="00FF58D8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Disagree</w:t>
            </w:r>
          </w:p>
        </w:tc>
        <w:tc>
          <w:tcPr>
            <w:tcW w:w="810" w:type="dxa"/>
          </w:tcPr>
          <w:p w14:paraId="5B6E365C" w14:textId="77777777" w:rsidR="00FF58D8" w:rsidRPr="00764841" w:rsidRDefault="00FF58D8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Neutral</w:t>
            </w:r>
          </w:p>
        </w:tc>
        <w:tc>
          <w:tcPr>
            <w:tcW w:w="720" w:type="dxa"/>
          </w:tcPr>
          <w:p w14:paraId="2E283DAA" w14:textId="77777777" w:rsidR="00FF58D8" w:rsidRPr="00764841" w:rsidRDefault="00FF58D8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Agree</w:t>
            </w:r>
          </w:p>
        </w:tc>
        <w:tc>
          <w:tcPr>
            <w:tcW w:w="810" w:type="dxa"/>
          </w:tcPr>
          <w:p w14:paraId="58D27F38" w14:textId="77777777" w:rsidR="00FF58D8" w:rsidRPr="00764841" w:rsidRDefault="00FF58D8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Strongly Agree</w:t>
            </w:r>
          </w:p>
        </w:tc>
      </w:tr>
      <w:tr w:rsidR="008A2BB1" w:rsidRPr="00D67C40" w14:paraId="739E4EB8" w14:textId="77777777" w:rsidTr="004D718E">
        <w:tc>
          <w:tcPr>
            <w:tcW w:w="5040" w:type="dxa"/>
            <w:shd w:val="clear" w:color="auto" w:fill="E6E6E6"/>
          </w:tcPr>
          <w:p w14:paraId="7FDCD02C" w14:textId="77777777" w:rsidR="00D92201" w:rsidRPr="00764841" w:rsidRDefault="00D92201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b/>
                <w:sz w:val="20"/>
                <w:szCs w:val="20"/>
              </w:rPr>
              <w:t>DESIGN</w:t>
            </w:r>
          </w:p>
        </w:tc>
        <w:tc>
          <w:tcPr>
            <w:tcW w:w="990" w:type="dxa"/>
            <w:shd w:val="clear" w:color="auto" w:fill="E6E6E6"/>
          </w:tcPr>
          <w:p w14:paraId="552B29AF" w14:textId="77777777" w:rsidR="00D92201" w:rsidRPr="00FF4632" w:rsidRDefault="00D92201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E6E6E6"/>
          </w:tcPr>
          <w:p w14:paraId="73EB0898" w14:textId="77777777" w:rsidR="00D92201" w:rsidRPr="00FF4632" w:rsidRDefault="00D92201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E6E6E6"/>
          </w:tcPr>
          <w:p w14:paraId="1AB5B03F" w14:textId="77777777" w:rsidR="00D92201" w:rsidRPr="00FF4632" w:rsidRDefault="00D92201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E6E6E6"/>
          </w:tcPr>
          <w:p w14:paraId="473732A2" w14:textId="77777777" w:rsidR="00D92201" w:rsidRPr="00FF4632" w:rsidRDefault="00D92201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E6E6E6"/>
          </w:tcPr>
          <w:p w14:paraId="2B9E5136" w14:textId="77777777" w:rsidR="00D92201" w:rsidRPr="00FF4632" w:rsidRDefault="00D92201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2BB1" w:rsidRPr="00D67C40" w14:paraId="07FE980C" w14:textId="77777777" w:rsidTr="004D718E">
        <w:trPr>
          <w:trHeight w:val="737"/>
        </w:trPr>
        <w:tc>
          <w:tcPr>
            <w:tcW w:w="5040" w:type="dxa"/>
          </w:tcPr>
          <w:p w14:paraId="1B3EDB56" w14:textId="77777777" w:rsidR="00FF58D8" w:rsidRPr="00764841" w:rsidRDefault="00FF58D8" w:rsidP="00676E3D">
            <w:pPr>
              <w:numPr>
                <w:ilvl w:val="0"/>
                <w:numId w:val="7"/>
              </w:num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Document is subdivided into logical supporting pages or, if presented as a single page, it offers a table of contents with section links to avoid scrolling through entire document.</w:t>
            </w:r>
          </w:p>
        </w:tc>
        <w:tc>
          <w:tcPr>
            <w:tcW w:w="990" w:type="dxa"/>
          </w:tcPr>
          <w:p w14:paraId="55713AB2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73E5B14D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4DCFD3BA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38FA710B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7ACF911A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371F">
              <w:rPr>
                <w:rFonts w:ascii="Arial" w:hAnsi="Arial" w:cs="Arial"/>
                <w:sz w:val="20"/>
                <w:szCs w:val="20"/>
                <w:highlight w:val="yellow"/>
              </w:rPr>
              <w:t>5</w:t>
            </w:r>
          </w:p>
        </w:tc>
      </w:tr>
      <w:tr w:rsidR="008A2BB1" w:rsidRPr="00D67C40" w14:paraId="2C73B4FE" w14:textId="77777777" w:rsidTr="004D718E">
        <w:trPr>
          <w:trHeight w:val="764"/>
        </w:trPr>
        <w:tc>
          <w:tcPr>
            <w:tcW w:w="9270" w:type="dxa"/>
            <w:gridSpan w:val="6"/>
          </w:tcPr>
          <w:p w14:paraId="4D1BB2BD" w14:textId="77777777" w:rsidR="00FF58D8" w:rsidRPr="00764841" w:rsidRDefault="00FF58D8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3AA4E735" w14:textId="5375C643" w:rsidR="00FF58D8" w:rsidRPr="008D371F" w:rsidRDefault="008D371F" w:rsidP="00676E3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I mean this is pretty straight forward. You have a nav bar at the type divided into what I would expect to find on a website about your career. </w:t>
            </w:r>
          </w:p>
          <w:p w14:paraId="6346C155" w14:textId="77777777" w:rsidR="00FF58D8" w:rsidRPr="00764841" w:rsidRDefault="00FF58D8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2BB1" w:rsidRPr="00D67C40" w14:paraId="18B620BF" w14:textId="77777777" w:rsidTr="004D718E">
        <w:trPr>
          <w:trHeight w:val="720"/>
        </w:trPr>
        <w:tc>
          <w:tcPr>
            <w:tcW w:w="5040" w:type="dxa"/>
          </w:tcPr>
          <w:p w14:paraId="387F5957" w14:textId="77777777" w:rsidR="00FF58D8" w:rsidRPr="00764841" w:rsidRDefault="00FF58D8" w:rsidP="00676E3D">
            <w:pPr>
              <w:numPr>
                <w:ilvl w:val="0"/>
                <w:numId w:val="7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The site displays sound design principles, including uncluttered space, subdued backgrounds, and coordinated colors.</w:t>
            </w:r>
          </w:p>
        </w:tc>
        <w:tc>
          <w:tcPr>
            <w:tcW w:w="990" w:type="dxa"/>
          </w:tcPr>
          <w:p w14:paraId="08932797" w14:textId="10A1B1CF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10627C30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1A5A00">
              <w:rPr>
                <w:rFonts w:ascii="Arial" w:hAnsi="Arial" w:cs="Arial"/>
                <w:sz w:val="20"/>
                <w:szCs w:val="20"/>
                <w:highlight w:val="yellow"/>
              </w:rPr>
              <w:t>2</w:t>
            </w:r>
          </w:p>
        </w:tc>
        <w:tc>
          <w:tcPr>
            <w:tcW w:w="810" w:type="dxa"/>
          </w:tcPr>
          <w:p w14:paraId="2D42F6FC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7D09E833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001DF7C0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A2BB1" w:rsidRPr="00D67C40" w14:paraId="50E87ECE" w14:textId="77777777" w:rsidTr="004D718E">
        <w:trPr>
          <w:trHeight w:val="656"/>
        </w:trPr>
        <w:tc>
          <w:tcPr>
            <w:tcW w:w="9270" w:type="dxa"/>
            <w:gridSpan w:val="6"/>
          </w:tcPr>
          <w:p w14:paraId="1E13085F" w14:textId="77777777" w:rsidR="00FF58D8" w:rsidRPr="00764841" w:rsidRDefault="00FF58D8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0E3C149E" w14:textId="78F64086" w:rsidR="00FF58D8" w:rsidRPr="00764841" w:rsidRDefault="001A5A00" w:rsidP="00676E3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 feel like the background colors and too bright and there are some floating quotes which I’m not used to in a website. I’m also wondering if you had to put that into the website as part of the assignment.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Hah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A46DA6">
              <w:rPr>
                <w:rFonts w:ascii="Arial" w:hAnsi="Arial" w:cs="Arial"/>
                <w:sz w:val="20"/>
                <w:szCs w:val="20"/>
              </w:rPr>
              <w:t xml:space="preserve">I also think the font size is too big. </w:t>
            </w:r>
            <w:r w:rsidR="008A4E64">
              <w:rPr>
                <w:rFonts w:ascii="Arial" w:hAnsi="Arial" w:cs="Arial"/>
                <w:sz w:val="20"/>
                <w:szCs w:val="20"/>
              </w:rPr>
              <w:t xml:space="preserve">I JUST SAW THE FOOTER!! Jon, that’s horrible. I would do something </w:t>
            </w:r>
            <w:r w:rsidR="00A246E1">
              <w:rPr>
                <w:rFonts w:ascii="Arial" w:hAnsi="Arial" w:cs="Arial"/>
                <w:sz w:val="20"/>
                <w:szCs w:val="20"/>
              </w:rPr>
              <w:t>a little different with a solid blue line to match the title bar colors at the top with white text for your contact information. Then below that I’d make a site map</w:t>
            </w:r>
            <w:r w:rsidR="00463491">
              <w:rPr>
                <w:rFonts w:ascii="Arial" w:hAnsi="Arial" w:cs="Arial"/>
                <w:sz w:val="20"/>
                <w:szCs w:val="20"/>
              </w:rPr>
              <w:t xml:space="preserve"> so people can get back to where they want to go really quickly. </w:t>
            </w:r>
            <w:r w:rsidR="006C7E51">
              <w:rPr>
                <w:rFonts w:ascii="Arial" w:hAnsi="Arial" w:cs="Arial"/>
                <w:sz w:val="20"/>
                <w:szCs w:val="20"/>
              </w:rPr>
              <w:t xml:space="preserve">You could even move your contact information </w:t>
            </w:r>
            <w:r w:rsidR="004C2CBC">
              <w:rPr>
                <w:rFonts w:ascii="Arial" w:hAnsi="Arial" w:cs="Arial"/>
                <w:sz w:val="20"/>
                <w:szCs w:val="20"/>
              </w:rPr>
              <w:t xml:space="preserve">to buttons. Check out my company’s website at their footer. You don’t need a picture but something like that: </w:t>
            </w:r>
            <w:r w:rsidR="004C2CBC">
              <w:t xml:space="preserve"> </w:t>
            </w:r>
            <w:hyperlink r:id="rId7" w:history="1">
              <w:r w:rsidR="004C2CBC" w:rsidRPr="008B15A8">
                <w:rPr>
                  <w:rStyle w:val="Hyperlink"/>
                  <w:rFonts w:ascii="Arial" w:hAnsi="Arial" w:cs="Arial"/>
                  <w:sz w:val="20"/>
                  <w:szCs w:val="20"/>
                </w:rPr>
                <w:t>https://helpingpeople.org/</w:t>
              </w:r>
            </w:hyperlink>
            <w:r w:rsidR="004C2CBC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31EFA061" w14:textId="77777777" w:rsidR="00FF58D8" w:rsidRPr="00764841" w:rsidRDefault="00FF58D8" w:rsidP="00676E3D">
            <w:pPr>
              <w:ind w:hanging="34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2BB1" w:rsidRPr="00D67C40" w14:paraId="397CC7AE" w14:textId="77777777" w:rsidTr="004D718E">
        <w:tc>
          <w:tcPr>
            <w:tcW w:w="5040" w:type="dxa"/>
          </w:tcPr>
          <w:p w14:paraId="02558F50" w14:textId="77777777" w:rsidR="00FF58D8" w:rsidRPr="00764841" w:rsidRDefault="00FF58D8" w:rsidP="00676E3D">
            <w:pPr>
              <w:numPr>
                <w:ilvl w:val="0"/>
                <w:numId w:val="7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Navigation is intuitive, easy to understand, and provides flexibility in movement.</w:t>
            </w:r>
          </w:p>
        </w:tc>
        <w:tc>
          <w:tcPr>
            <w:tcW w:w="990" w:type="dxa"/>
          </w:tcPr>
          <w:p w14:paraId="2767A7D0" w14:textId="76C29AF4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4E9D8F6F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0D948100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15259127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5D3E48D4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46DA6">
              <w:rPr>
                <w:rFonts w:ascii="Arial" w:hAnsi="Arial" w:cs="Arial"/>
                <w:sz w:val="20"/>
                <w:szCs w:val="20"/>
                <w:highlight w:val="yellow"/>
              </w:rPr>
              <w:t>5</w:t>
            </w:r>
          </w:p>
        </w:tc>
      </w:tr>
      <w:tr w:rsidR="008A2BB1" w:rsidRPr="00D67C40" w14:paraId="25DA7B1E" w14:textId="77777777" w:rsidTr="004D718E">
        <w:tc>
          <w:tcPr>
            <w:tcW w:w="9270" w:type="dxa"/>
            <w:gridSpan w:val="6"/>
          </w:tcPr>
          <w:p w14:paraId="06B0A1C5" w14:textId="77777777" w:rsidR="003124AC" w:rsidRPr="00764841" w:rsidRDefault="003124AC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413AAEC6" w14:textId="740742AB" w:rsidR="003124AC" w:rsidRPr="00764841" w:rsidRDefault="00A46DA6" w:rsidP="00676E3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v bar in logical place. Lots of links to other pages of your website. Nav bar never goes away. I like it. </w:t>
            </w:r>
          </w:p>
          <w:p w14:paraId="034FC237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2BB1" w:rsidRPr="00D67C40" w14:paraId="5C38EC19" w14:textId="77777777" w:rsidTr="004D718E">
        <w:tc>
          <w:tcPr>
            <w:tcW w:w="5040" w:type="dxa"/>
          </w:tcPr>
          <w:p w14:paraId="49B1FE26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Homepage is linked from all subsequent pages.</w:t>
            </w:r>
          </w:p>
        </w:tc>
        <w:tc>
          <w:tcPr>
            <w:tcW w:w="990" w:type="dxa"/>
          </w:tcPr>
          <w:p w14:paraId="4C6FD6E3" w14:textId="22BF7F53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7993AF8F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31C2ECC6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1E022A18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54159D1B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4F9E">
              <w:rPr>
                <w:rFonts w:ascii="Arial" w:hAnsi="Arial" w:cs="Arial"/>
                <w:sz w:val="20"/>
                <w:szCs w:val="20"/>
                <w:highlight w:val="yellow"/>
              </w:rPr>
              <w:t>5</w:t>
            </w:r>
          </w:p>
        </w:tc>
      </w:tr>
      <w:tr w:rsidR="008A2BB1" w:rsidRPr="00D67C40" w14:paraId="4A97A99B" w14:textId="77777777" w:rsidTr="004D718E">
        <w:tc>
          <w:tcPr>
            <w:tcW w:w="9270" w:type="dxa"/>
            <w:gridSpan w:val="6"/>
          </w:tcPr>
          <w:p w14:paraId="0EC66C60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6D386AED" w14:textId="552464D3" w:rsidR="0017308A" w:rsidRPr="009E4F9E" w:rsidRDefault="009E4F9E" w:rsidP="00676E3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Yes. It is. Nav bar never goes away. </w:t>
            </w:r>
          </w:p>
          <w:p w14:paraId="293753D4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2BB1" w:rsidRPr="00D67C40" w14:paraId="4828A590" w14:textId="77777777" w:rsidTr="004D718E">
        <w:tc>
          <w:tcPr>
            <w:tcW w:w="5040" w:type="dxa"/>
          </w:tcPr>
          <w:p w14:paraId="375284FD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Multimedia elements have a clear purpose.</w:t>
            </w:r>
          </w:p>
        </w:tc>
        <w:tc>
          <w:tcPr>
            <w:tcW w:w="990" w:type="dxa"/>
          </w:tcPr>
          <w:p w14:paraId="73C4A40A" w14:textId="1A064F9C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59D6146F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04DAC975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4F9E">
              <w:rPr>
                <w:rFonts w:ascii="Arial" w:hAnsi="Arial" w:cs="Arial"/>
                <w:sz w:val="20"/>
                <w:szCs w:val="20"/>
                <w:highlight w:val="yellow"/>
              </w:rPr>
              <w:t>3</w:t>
            </w:r>
          </w:p>
        </w:tc>
        <w:tc>
          <w:tcPr>
            <w:tcW w:w="720" w:type="dxa"/>
          </w:tcPr>
          <w:p w14:paraId="586F4CE4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40E5BA4B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A2BB1" w:rsidRPr="00D67C40" w14:paraId="08CC2437" w14:textId="77777777" w:rsidTr="004D718E">
        <w:tc>
          <w:tcPr>
            <w:tcW w:w="9270" w:type="dxa"/>
            <w:gridSpan w:val="6"/>
          </w:tcPr>
          <w:p w14:paraId="5A6468BE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6BC6A950" w14:textId="7FC523DE" w:rsidR="0017308A" w:rsidRPr="00764841" w:rsidRDefault="009E4F9E" w:rsidP="00676E3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ersonally I wouldn’t have so many but that’s ok. </w:t>
            </w:r>
          </w:p>
          <w:p w14:paraId="3F5A5DC5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0258B47" w14:textId="412A4799" w:rsidR="00EF0852" w:rsidRPr="00D67C40" w:rsidRDefault="00EF0852" w:rsidP="00676E3D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88"/>
        <w:gridCol w:w="1000"/>
        <w:gridCol w:w="908"/>
        <w:gridCol w:w="818"/>
        <w:gridCol w:w="726"/>
        <w:gridCol w:w="820"/>
      </w:tblGrid>
      <w:tr w:rsidR="0017308A" w:rsidRPr="00764841" w14:paraId="720037AC" w14:textId="77777777" w:rsidTr="00676E3D">
        <w:tc>
          <w:tcPr>
            <w:tcW w:w="2718" w:type="pct"/>
            <w:tcBorders>
              <w:top w:val="nil"/>
              <w:left w:val="nil"/>
              <w:bottom w:val="nil"/>
              <w:right w:val="nil"/>
            </w:tcBorders>
          </w:tcPr>
          <w:p w14:paraId="1A95F6B3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Multimedia elements load quickly or file size is indicated with user option to download.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</w:tcPr>
          <w:p w14:paraId="0625E4A8" w14:textId="5BCB7EB3" w:rsidR="0017308A" w:rsidRPr="0076484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E4F9E">
              <w:rPr>
                <w:rFonts w:ascii="Arial" w:hAnsi="Arial" w:cs="Arial"/>
                <w:sz w:val="20"/>
                <w:szCs w:val="20"/>
                <w:highlight w:val="yellow"/>
              </w:rPr>
              <w:t>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</w:tcPr>
          <w:p w14:paraId="76C1BA46" w14:textId="77777777" w:rsidR="0017308A" w:rsidRPr="0076484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14:paraId="011406F2" w14:textId="77777777" w:rsidR="0017308A" w:rsidRPr="0076484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</w:tcPr>
          <w:p w14:paraId="785B1A99" w14:textId="77777777" w:rsidR="0017308A" w:rsidRPr="0076484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</w:tcPr>
          <w:p w14:paraId="5A18519F" w14:textId="77777777" w:rsidR="0017308A" w:rsidRPr="0076484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17308A" w:rsidRPr="00764841" w14:paraId="6B3FB5AD" w14:textId="77777777" w:rsidTr="00676E3D"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92B9F83" w14:textId="2C3F0815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49935F06" w14:textId="5ABAAB51" w:rsidR="0017308A" w:rsidRPr="00764841" w:rsidRDefault="009E4F9E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’m giving this a one for two reasons: your video resume wasn’t linked appropriately so it was a 404 error. </w:t>
            </w:r>
            <w:r w:rsidR="006D6D30">
              <w:rPr>
                <w:rFonts w:ascii="Arial" w:hAnsi="Arial" w:cs="Arial"/>
                <w:sz w:val="20"/>
                <w:szCs w:val="20"/>
              </w:rPr>
              <w:t xml:space="preserve">And because when I clicked the link for your paper resume it didn’t open in a new link. </w:t>
            </w:r>
            <w:r w:rsidR="004436FB">
              <w:rPr>
                <w:rFonts w:ascii="Arial" w:hAnsi="Arial" w:cs="Arial"/>
                <w:sz w:val="20"/>
                <w:szCs w:val="20"/>
              </w:rPr>
              <w:t>That’s like a pet-peeve of mine</w:t>
            </w:r>
            <w:r w:rsidR="00522E01">
              <w:rPr>
                <w:rFonts w:ascii="Arial" w:hAnsi="Arial" w:cs="Arial"/>
                <w:sz w:val="20"/>
                <w:szCs w:val="20"/>
              </w:rPr>
              <w:t xml:space="preserve"> for links taking you to an external page. </w:t>
            </w:r>
            <w:r w:rsidR="004436FB">
              <w:rPr>
                <w:rFonts w:ascii="Arial" w:hAnsi="Arial" w:cs="Arial"/>
                <w:sz w:val="20"/>
                <w:szCs w:val="20"/>
              </w:rPr>
              <w:t xml:space="preserve">&lt;a </w:t>
            </w:r>
            <w:proofErr w:type="spellStart"/>
            <w:r w:rsidR="004436FB">
              <w:rPr>
                <w:rFonts w:ascii="Arial" w:hAnsi="Arial" w:cs="Arial"/>
                <w:sz w:val="20"/>
                <w:szCs w:val="20"/>
              </w:rPr>
              <w:t>href</w:t>
            </w:r>
            <w:proofErr w:type="spellEnd"/>
            <w:r w:rsidR="004436FB">
              <w:rPr>
                <w:rFonts w:ascii="Arial" w:hAnsi="Arial" w:cs="Arial"/>
                <w:sz w:val="20"/>
                <w:szCs w:val="20"/>
              </w:rPr>
              <w:t>=</w:t>
            </w:r>
            <w:r w:rsidR="00945520">
              <w:rPr>
                <w:rFonts w:ascii="Arial" w:hAnsi="Arial" w:cs="Arial"/>
                <w:sz w:val="20"/>
                <w:szCs w:val="20"/>
              </w:rPr>
              <w:t xml:space="preserve">”resume.pdf” target=”_blank”&gt;here&lt;/a&gt;. </w:t>
            </w:r>
          </w:p>
          <w:p w14:paraId="35B13B61" w14:textId="77777777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308A" w:rsidRPr="00764841" w14:paraId="2C783FFD" w14:textId="77777777" w:rsidTr="00676E3D">
        <w:tc>
          <w:tcPr>
            <w:tcW w:w="2718" w:type="pct"/>
            <w:tcBorders>
              <w:top w:val="nil"/>
              <w:left w:val="nil"/>
              <w:bottom w:val="nil"/>
              <w:right w:val="nil"/>
            </w:tcBorders>
          </w:tcPr>
          <w:p w14:paraId="0629ABF5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Images include alt, height, and width attributes and offer initial thumbnail graphic if file size is large.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</w:tcPr>
          <w:p w14:paraId="07B67E18" w14:textId="0925D1BE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</w:tcPr>
          <w:p w14:paraId="7F101902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14:paraId="279C6E12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73606">
              <w:rPr>
                <w:rFonts w:ascii="Arial" w:hAnsi="Arial" w:cs="Arial"/>
                <w:sz w:val="20"/>
                <w:szCs w:val="20"/>
                <w:highlight w:val="yellow"/>
              </w:rPr>
              <w:t>3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</w:tcPr>
          <w:p w14:paraId="37376442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</w:tcPr>
          <w:p w14:paraId="630E08E6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17308A" w:rsidRPr="00764841" w14:paraId="5D9C4346" w14:textId="77777777" w:rsidTr="00676E3D"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628948E" w14:textId="1F3EEDCD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4DD7D46A" w14:textId="33C1A732" w:rsidR="0017308A" w:rsidRPr="00764841" w:rsidRDefault="00873606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I’m too lazy to check all the images. The couple I looked at didn’t have height attributes. But you don’t really need to do that from my understanding. </w:t>
            </w:r>
          </w:p>
          <w:p w14:paraId="6BFCD5A0" w14:textId="77777777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308A" w:rsidRPr="00764841" w14:paraId="3D74434A" w14:textId="77777777" w:rsidTr="00676E3D">
        <w:tc>
          <w:tcPr>
            <w:tcW w:w="2718" w:type="pct"/>
            <w:tcBorders>
              <w:top w:val="nil"/>
              <w:left w:val="nil"/>
              <w:bottom w:val="nil"/>
              <w:right w:val="nil"/>
            </w:tcBorders>
          </w:tcPr>
          <w:p w14:paraId="4ECDC0DA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lastRenderedPageBreak/>
              <w:t>Text is easy to read and contrasts with background.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</w:tcPr>
          <w:p w14:paraId="466C3EAA" w14:textId="4C35A624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</w:tcPr>
          <w:p w14:paraId="41ACE6EF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14:paraId="21243D3C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</w:tcPr>
          <w:p w14:paraId="064DFB8B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</w:tcPr>
          <w:p w14:paraId="78B7C7AD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73606">
              <w:rPr>
                <w:rFonts w:ascii="Arial" w:hAnsi="Arial" w:cs="Arial"/>
                <w:sz w:val="20"/>
                <w:szCs w:val="20"/>
                <w:highlight w:val="yellow"/>
              </w:rPr>
              <w:t>5</w:t>
            </w:r>
          </w:p>
        </w:tc>
      </w:tr>
      <w:tr w:rsidR="0017308A" w:rsidRPr="00764841" w14:paraId="737F7060" w14:textId="77777777" w:rsidTr="00676E3D"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36E138E" w14:textId="7327943A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00F0E42A" w14:textId="147EB025" w:rsidR="0017308A" w:rsidRPr="00764841" w:rsidRDefault="00873606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346DCDDD" w14:textId="77777777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308A" w:rsidRPr="00764841" w14:paraId="6075C454" w14:textId="77777777" w:rsidTr="00676E3D">
        <w:tc>
          <w:tcPr>
            <w:tcW w:w="2718" w:type="pct"/>
            <w:tcBorders>
              <w:top w:val="nil"/>
              <w:left w:val="nil"/>
              <w:bottom w:val="nil"/>
              <w:right w:val="nil"/>
            </w:tcBorders>
          </w:tcPr>
          <w:p w14:paraId="7B06F717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Site content is widely accessible or appropriate adaptations or explanations have been made.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</w:tcPr>
          <w:p w14:paraId="55421847" w14:textId="506E762C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</w:tcPr>
          <w:p w14:paraId="63AA3D6C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14:paraId="15034C14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</w:tcPr>
          <w:p w14:paraId="3A8A47B3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</w:tcPr>
          <w:p w14:paraId="65ED6CDA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73606">
              <w:rPr>
                <w:rFonts w:ascii="Arial" w:hAnsi="Arial" w:cs="Arial"/>
                <w:sz w:val="20"/>
                <w:szCs w:val="20"/>
                <w:highlight w:val="yellow"/>
              </w:rPr>
              <w:t>5</w:t>
            </w:r>
          </w:p>
        </w:tc>
      </w:tr>
    </w:tbl>
    <w:p w14:paraId="6C081E8A" w14:textId="01B8C1C5" w:rsidR="00CE7E64" w:rsidRPr="00D67C40" w:rsidRDefault="00873606" w:rsidP="00676E3D">
      <w:r>
        <w:t>Yes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5088"/>
        <w:gridCol w:w="1000"/>
        <w:gridCol w:w="908"/>
        <w:gridCol w:w="818"/>
        <w:gridCol w:w="726"/>
        <w:gridCol w:w="820"/>
      </w:tblGrid>
      <w:tr w:rsidR="00083D51" w:rsidRPr="00764841" w14:paraId="75F926AD" w14:textId="77777777" w:rsidTr="00676E3D">
        <w:tc>
          <w:tcPr>
            <w:tcW w:w="2718" w:type="pct"/>
          </w:tcPr>
          <w:p w14:paraId="31FBEF8E" w14:textId="77777777" w:rsidR="00CE7E64" w:rsidRPr="00764841" w:rsidRDefault="00CE7E64" w:rsidP="00676E3D">
            <w:pPr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534" w:type="pct"/>
          </w:tcPr>
          <w:p w14:paraId="2921F879" w14:textId="77777777" w:rsidR="00CE7E64" w:rsidRPr="00764841" w:rsidRDefault="00CE7E64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Strongly Disagree</w:t>
            </w:r>
          </w:p>
        </w:tc>
        <w:tc>
          <w:tcPr>
            <w:tcW w:w="485" w:type="pct"/>
          </w:tcPr>
          <w:p w14:paraId="1746044A" w14:textId="77777777" w:rsidR="00CE7E64" w:rsidRPr="00764841" w:rsidRDefault="00CE7E64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Disagree</w:t>
            </w:r>
          </w:p>
        </w:tc>
        <w:tc>
          <w:tcPr>
            <w:tcW w:w="437" w:type="pct"/>
          </w:tcPr>
          <w:p w14:paraId="741F458C" w14:textId="77777777" w:rsidR="00CE7E64" w:rsidRPr="00764841" w:rsidRDefault="00CE7E64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Neutral</w:t>
            </w:r>
          </w:p>
        </w:tc>
        <w:tc>
          <w:tcPr>
            <w:tcW w:w="388" w:type="pct"/>
          </w:tcPr>
          <w:p w14:paraId="6EBC14AD" w14:textId="77777777" w:rsidR="00CE7E64" w:rsidRPr="00764841" w:rsidRDefault="00CE7E64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Agree</w:t>
            </w:r>
          </w:p>
        </w:tc>
        <w:tc>
          <w:tcPr>
            <w:tcW w:w="437" w:type="pct"/>
          </w:tcPr>
          <w:p w14:paraId="407224C3" w14:textId="77777777" w:rsidR="00CE7E64" w:rsidRPr="00764841" w:rsidRDefault="00CE7E64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Strongly Agree</w:t>
            </w:r>
          </w:p>
        </w:tc>
      </w:tr>
      <w:tr w:rsidR="00083D51" w:rsidRPr="00D67C40" w14:paraId="36BD68DD" w14:textId="77777777" w:rsidTr="00676E3D">
        <w:tc>
          <w:tcPr>
            <w:tcW w:w="2718" w:type="pct"/>
            <w:shd w:val="clear" w:color="auto" w:fill="E0E0E0"/>
          </w:tcPr>
          <w:p w14:paraId="724DB2E1" w14:textId="45C83BCC" w:rsidR="00CE7E64" w:rsidRPr="00764841" w:rsidRDefault="00CE7E64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b/>
                <w:sz w:val="20"/>
                <w:szCs w:val="20"/>
              </w:rPr>
              <w:t>CONTENT</w:t>
            </w:r>
          </w:p>
        </w:tc>
        <w:tc>
          <w:tcPr>
            <w:tcW w:w="534" w:type="pct"/>
            <w:shd w:val="clear" w:color="auto" w:fill="E0E0E0"/>
          </w:tcPr>
          <w:p w14:paraId="29D461A4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shd w:val="clear" w:color="auto" w:fill="E0E0E0"/>
          </w:tcPr>
          <w:p w14:paraId="53B2ACD0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7" w:type="pct"/>
            <w:shd w:val="clear" w:color="auto" w:fill="E0E0E0"/>
          </w:tcPr>
          <w:p w14:paraId="089C9869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8" w:type="pct"/>
            <w:shd w:val="clear" w:color="auto" w:fill="E0E0E0"/>
          </w:tcPr>
          <w:p w14:paraId="7A8F9662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7" w:type="pct"/>
            <w:shd w:val="clear" w:color="auto" w:fill="E0E0E0"/>
          </w:tcPr>
          <w:p w14:paraId="71892E2D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3D51" w:rsidRPr="00D67C40" w14:paraId="6AEC186B" w14:textId="77777777" w:rsidTr="00676E3D">
        <w:trPr>
          <w:trHeight w:val="737"/>
        </w:trPr>
        <w:tc>
          <w:tcPr>
            <w:tcW w:w="2718" w:type="pct"/>
          </w:tcPr>
          <w:p w14:paraId="1B6CAB26" w14:textId="455D27F6" w:rsidR="00CE7E64" w:rsidRPr="00764841" w:rsidRDefault="00AF2828" w:rsidP="00676E3D">
            <w:pPr>
              <w:numPr>
                <w:ilvl w:val="0"/>
                <w:numId w:val="10"/>
              </w:num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Pages have clear and appropriate title in title bar</w:t>
            </w:r>
            <w:r w:rsidR="00CE7E6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32EE8182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02EB349E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144E4374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197E7982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24083BD5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20044">
              <w:rPr>
                <w:rFonts w:ascii="Arial" w:hAnsi="Arial" w:cs="Arial"/>
                <w:sz w:val="20"/>
                <w:szCs w:val="20"/>
                <w:highlight w:val="yellow"/>
              </w:rPr>
              <w:t>5</w:t>
            </w:r>
          </w:p>
        </w:tc>
      </w:tr>
      <w:tr w:rsidR="00083D51" w:rsidRPr="00D67C40" w14:paraId="2A5EA448" w14:textId="77777777" w:rsidTr="00676E3D">
        <w:trPr>
          <w:trHeight w:val="764"/>
        </w:trPr>
        <w:tc>
          <w:tcPr>
            <w:tcW w:w="5000" w:type="pct"/>
            <w:gridSpan w:val="6"/>
          </w:tcPr>
          <w:p w14:paraId="7E71A9FE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69936F7B" w14:textId="49176B79" w:rsidR="00CE7E64" w:rsidRPr="00A20044" w:rsidRDefault="00A20044" w:rsidP="00676E3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Title bars exist. </w:t>
            </w:r>
          </w:p>
          <w:p w14:paraId="5828A569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3D51" w:rsidRPr="00D67C40" w14:paraId="01967138" w14:textId="77777777" w:rsidTr="00676E3D">
        <w:trPr>
          <w:trHeight w:val="720"/>
        </w:trPr>
        <w:tc>
          <w:tcPr>
            <w:tcW w:w="2718" w:type="pct"/>
          </w:tcPr>
          <w:p w14:paraId="0BD130A8" w14:textId="7E79FCA5" w:rsidR="00CE7E64" w:rsidRPr="00764841" w:rsidRDefault="00AF2828" w:rsidP="00676E3D">
            <w:pPr>
              <w:numPr>
                <w:ilvl w:val="0"/>
                <w:numId w:val="10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Links are appropriate, clearly labeled, and have a definite purpose</w:t>
            </w:r>
            <w:r w:rsidR="00CE7E6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73444FFB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1EBD3DCE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5CF8D7C8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517B0C97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789EDD23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20044">
              <w:rPr>
                <w:rFonts w:ascii="Arial" w:hAnsi="Arial" w:cs="Arial"/>
                <w:sz w:val="20"/>
                <w:szCs w:val="20"/>
                <w:highlight w:val="yellow"/>
              </w:rPr>
              <w:t>5</w:t>
            </w:r>
          </w:p>
        </w:tc>
      </w:tr>
      <w:tr w:rsidR="00083D51" w:rsidRPr="00D67C40" w14:paraId="2122F7E4" w14:textId="77777777" w:rsidTr="00676E3D">
        <w:trPr>
          <w:trHeight w:val="656"/>
        </w:trPr>
        <w:tc>
          <w:tcPr>
            <w:tcW w:w="5000" w:type="pct"/>
            <w:gridSpan w:val="6"/>
          </w:tcPr>
          <w:p w14:paraId="03821B3C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315B6E84" w14:textId="06FBE11F" w:rsidR="00CE7E64" w:rsidRPr="00764841" w:rsidRDefault="00A20044" w:rsidP="00676E3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Yes. Links are appropriate and good. </w:t>
            </w:r>
          </w:p>
          <w:p w14:paraId="1BAB9940" w14:textId="77777777" w:rsidR="00CE7E64" w:rsidRPr="00764841" w:rsidRDefault="00CE7E64" w:rsidP="00676E3D">
            <w:pPr>
              <w:ind w:hanging="34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3D51" w:rsidRPr="00D67C40" w14:paraId="47C5D9C1" w14:textId="77777777" w:rsidTr="00676E3D">
        <w:tc>
          <w:tcPr>
            <w:tcW w:w="2718" w:type="pct"/>
          </w:tcPr>
          <w:p w14:paraId="558CBA89" w14:textId="3ED13B42" w:rsidR="00CE7E64" w:rsidRPr="00764841" w:rsidRDefault="00AF2828" w:rsidP="00676E3D">
            <w:pPr>
              <w:numPr>
                <w:ilvl w:val="0"/>
                <w:numId w:val="10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Links are up-to-date and functional</w:t>
            </w:r>
            <w:r w:rsidR="00CE7E6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12DCEDA8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20044">
              <w:rPr>
                <w:rFonts w:ascii="Arial" w:hAnsi="Arial" w:cs="Arial"/>
                <w:sz w:val="20"/>
                <w:szCs w:val="20"/>
                <w:highlight w:val="yellow"/>
              </w:rPr>
              <w:t>1</w:t>
            </w:r>
          </w:p>
        </w:tc>
        <w:tc>
          <w:tcPr>
            <w:tcW w:w="485" w:type="pct"/>
          </w:tcPr>
          <w:p w14:paraId="4095F397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53AEAC1D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6F0DC094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7DA1EB1E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2BB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83D51" w:rsidRPr="00D67C40" w14:paraId="18569CBB" w14:textId="77777777" w:rsidTr="00676E3D">
        <w:tc>
          <w:tcPr>
            <w:tcW w:w="5000" w:type="pct"/>
            <w:gridSpan w:val="6"/>
          </w:tcPr>
          <w:p w14:paraId="0C3FA4B2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009E0381" w14:textId="28801514" w:rsidR="00CE7E64" w:rsidRPr="00764841" w:rsidRDefault="00382A26" w:rsidP="00676E3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ome of your links are broken. All references to the Contact page or the three subpages under Professional Experience are broken. I took a look at the code and it’s right so I’m not sure what happened. </w:t>
            </w:r>
          </w:p>
          <w:p w14:paraId="48F9203D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3D51" w:rsidRPr="00D67C40" w14:paraId="27297F59" w14:textId="77777777" w:rsidTr="00676E3D">
        <w:tc>
          <w:tcPr>
            <w:tcW w:w="2718" w:type="pct"/>
          </w:tcPr>
          <w:p w14:paraId="4DC76555" w14:textId="730CE10C" w:rsidR="00CE7E64" w:rsidRPr="00764841" w:rsidRDefault="00AF2828" w:rsidP="00676E3D">
            <w:pPr>
              <w:numPr>
                <w:ilvl w:val="0"/>
                <w:numId w:val="10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Useful content is embedded no further than two layers deep</w:t>
            </w:r>
            <w:r w:rsidR="00CE7E6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75875EF1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6552476C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208AEE73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0CEA810E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82A26">
              <w:rPr>
                <w:rFonts w:ascii="Arial" w:hAnsi="Arial" w:cs="Arial"/>
                <w:sz w:val="20"/>
                <w:szCs w:val="20"/>
                <w:highlight w:val="yellow"/>
              </w:rPr>
              <w:t>4</w:t>
            </w:r>
          </w:p>
        </w:tc>
        <w:tc>
          <w:tcPr>
            <w:tcW w:w="437" w:type="pct"/>
          </w:tcPr>
          <w:p w14:paraId="1B65B04F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2BB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83D51" w:rsidRPr="00D67C40" w14:paraId="26D8F4B7" w14:textId="77777777" w:rsidTr="00676E3D">
        <w:tc>
          <w:tcPr>
            <w:tcW w:w="5000" w:type="pct"/>
            <w:gridSpan w:val="6"/>
          </w:tcPr>
          <w:p w14:paraId="7E073918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76263DA9" w14:textId="44E0F447" w:rsidR="00CE7E64" w:rsidRPr="00382A26" w:rsidRDefault="00382A26" w:rsidP="00676E3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is is true. But if this website is tailored toward parents/students/future jobs I would put your resume on the first page. </w:t>
            </w:r>
          </w:p>
          <w:p w14:paraId="3418649F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3D51" w:rsidRPr="00D67C40" w14:paraId="10547DA3" w14:textId="77777777" w:rsidTr="00676E3D">
        <w:tc>
          <w:tcPr>
            <w:tcW w:w="2718" w:type="pct"/>
          </w:tcPr>
          <w:p w14:paraId="6C30D8DC" w14:textId="24A363D2" w:rsidR="00CE7E64" w:rsidRPr="00764841" w:rsidRDefault="00AF2828" w:rsidP="00676E3D">
            <w:pPr>
              <w:numPr>
                <w:ilvl w:val="0"/>
                <w:numId w:val="10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Site contains in-depth content that encourages users to return</w:t>
            </w:r>
            <w:r w:rsidR="00CE7E6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28FC5B98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7452B0CE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2355BFD4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2BACFE8F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26AE85EC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82A26">
              <w:rPr>
                <w:rFonts w:ascii="Arial" w:hAnsi="Arial" w:cs="Arial"/>
                <w:sz w:val="20"/>
                <w:szCs w:val="20"/>
                <w:highlight w:val="yellow"/>
              </w:rPr>
              <w:t>5</w:t>
            </w:r>
          </w:p>
        </w:tc>
      </w:tr>
      <w:tr w:rsidR="00083D51" w:rsidRPr="00D67C40" w14:paraId="54701FFC" w14:textId="77777777" w:rsidTr="00676E3D">
        <w:tc>
          <w:tcPr>
            <w:tcW w:w="5000" w:type="pct"/>
            <w:gridSpan w:val="6"/>
          </w:tcPr>
          <w:p w14:paraId="146493F5" w14:textId="77777777" w:rsidR="00CE7E64" w:rsidRPr="00676E3D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676E3D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718CEB41" w14:textId="73164E17" w:rsidR="00CE7E64" w:rsidRPr="00676E3D" w:rsidRDefault="00382A26" w:rsidP="00676E3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ho wouldn’t want to come back again and again to read about Jon? </w:t>
            </w:r>
          </w:p>
          <w:p w14:paraId="462A00DE" w14:textId="77777777" w:rsidR="00CE7E64" w:rsidRPr="00676E3D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0429" w:rsidRPr="00764841" w14:paraId="6A60CF27" w14:textId="77777777" w:rsidTr="00676E3D">
        <w:trPr>
          <w:trHeight w:val="737"/>
        </w:trPr>
        <w:tc>
          <w:tcPr>
            <w:tcW w:w="2718" w:type="pct"/>
          </w:tcPr>
          <w:p w14:paraId="3BB6C792" w14:textId="45A91799" w:rsidR="00C80429" w:rsidRPr="00676E3D" w:rsidRDefault="00C80429" w:rsidP="00676E3D">
            <w:pPr>
              <w:numPr>
                <w:ilvl w:val="0"/>
                <w:numId w:val="10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Information is accurate and current.</w:t>
            </w:r>
          </w:p>
        </w:tc>
        <w:tc>
          <w:tcPr>
            <w:tcW w:w="534" w:type="pct"/>
          </w:tcPr>
          <w:p w14:paraId="6E12EF19" w14:textId="77777777" w:rsidR="00C80429" w:rsidRPr="00676E3D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676B81B9" w14:textId="77777777" w:rsidR="00C80429" w:rsidRPr="00676E3D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225C88ED" w14:textId="77777777" w:rsidR="00C80429" w:rsidRPr="00676E3D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52FDA318" w14:textId="77777777" w:rsidR="00C80429" w:rsidRPr="00676E3D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6766B5FE" w14:textId="77777777" w:rsidR="00C80429" w:rsidRPr="00676E3D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82A26">
              <w:rPr>
                <w:rFonts w:ascii="Arial" w:hAnsi="Arial" w:cs="Arial"/>
                <w:sz w:val="20"/>
                <w:szCs w:val="20"/>
                <w:highlight w:val="yellow"/>
              </w:rPr>
              <w:t>5</w:t>
            </w:r>
          </w:p>
        </w:tc>
      </w:tr>
      <w:tr w:rsidR="00C80429" w:rsidRPr="00764841" w14:paraId="7C6D54DB" w14:textId="77777777" w:rsidTr="00676E3D">
        <w:trPr>
          <w:trHeight w:val="764"/>
        </w:trPr>
        <w:tc>
          <w:tcPr>
            <w:tcW w:w="5000" w:type="pct"/>
            <w:gridSpan w:val="6"/>
          </w:tcPr>
          <w:p w14:paraId="1EF7EB01" w14:textId="77777777" w:rsidR="00C80429" w:rsidRPr="00764841" w:rsidRDefault="00C80429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27FF450E" w14:textId="09191251" w:rsidR="00C80429" w:rsidRPr="00382A26" w:rsidRDefault="00382A26" w:rsidP="00676E3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I absolutely hope so. </w:t>
            </w:r>
          </w:p>
          <w:p w14:paraId="0708ECB3" w14:textId="77777777" w:rsidR="00C80429" w:rsidRPr="00764841" w:rsidRDefault="00C80429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0429" w:rsidRPr="00764841" w14:paraId="4E53320E" w14:textId="77777777" w:rsidTr="00676E3D">
        <w:trPr>
          <w:trHeight w:val="720"/>
        </w:trPr>
        <w:tc>
          <w:tcPr>
            <w:tcW w:w="2718" w:type="pct"/>
          </w:tcPr>
          <w:p w14:paraId="095D60DB" w14:textId="4EB8BA28" w:rsidR="00C80429" w:rsidRPr="00764841" w:rsidRDefault="00C80429" w:rsidP="00676E3D">
            <w:pPr>
              <w:numPr>
                <w:ilvl w:val="0"/>
                <w:numId w:val="10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Site stimulates thinking and reflection or serves a useful purpose for an identified audience.</w:t>
            </w:r>
          </w:p>
        </w:tc>
        <w:tc>
          <w:tcPr>
            <w:tcW w:w="534" w:type="pct"/>
          </w:tcPr>
          <w:p w14:paraId="5E595872" w14:textId="77777777" w:rsidR="00C80429" w:rsidRPr="00083D51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24A2F1AC" w14:textId="77777777" w:rsidR="00C80429" w:rsidRPr="00083D51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1A1E0850" w14:textId="77777777" w:rsidR="00C80429" w:rsidRPr="00083D51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0D319AB7" w14:textId="77777777" w:rsidR="00C80429" w:rsidRPr="004B0BDF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4309140E" w14:textId="77777777" w:rsidR="00C80429" w:rsidRPr="008A2BB1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82A26">
              <w:rPr>
                <w:rFonts w:ascii="Arial" w:hAnsi="Arial" w:cs="Arial"/>
                <w:sz w:val="20"/>
                <w:szCs w:val="20"/>
                <w:highlight w:val="yellow"/>
              </w:rPr>
              <w:t>5</w:t>
            </w:r>
          </w:p>
        </w:tc>
      </w:tr>
      <w:tr w:rsidR="00C80429" w:rsidRPr="00764841" w14:paraId="6AA6D233" w14:textId="77777777" w:rsidTr="00676E3D">
        <w:trPr>
          <w:trHeight w:val="656"/>
        </w:trPr>
        <w:tc>
          <w:tcPr>
            <w:tcW w:w="5000" w:type="pct"/>
            <w:gridSpan w:val="6"/>
          </w:tcPr>
          <w:p w14:paraId="68B41C2C" w14:textId="77777777" w:rsidR="00C80429" w:rsidRPr="00764841" w:rsidRDefault="00C80429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lastRenderedPageBreak/>
              <w:t>Please explain your feedback</w:t>
            </w:r>
          </w:p>
          <w:p w14:paraId="60A9C310" w14:textId="7443EBFC" w:rsidR="00C80429" w:rsidRPr="00764841" w:rsidRDefault="00382A26" w:rsidP="00676E3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is is very clearly a website about Jon as a teacher for students/parents/future jobs. </w:t>
            </w:r>
          </w:p>
          <w:p w14:paraId="6BAD190C" w14:textId="77777777" w:rsidR="00C80429" w:rsidRPr="00764841" w:rsidRDefault="00C80429" w:rsidP="00676E3D">
            <w:pPr>
              <w:ind w:hanging="342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1382BD1" w14:textId="3FED21A9" w:rsidR="00DF29B5" w:rsidRDefault="00DF29B5" w:rsidP="00676E3D">
      <w:pPr>
        <w:rPr>
          <w:rFonts w:ascii="Arial" w:hAnsi="Arial" w:cs="Arial"/>
          <w:sz w:val="20"/>
          <w:szCs w:val="20"/>
        </w:rPr>
      </w:pPr>
    </w:p>
    <w:p w14:paraId="0731236B" w14:textId="77777777" w:rsidR="00DF29B5" w:rsidRDefault="00DF29B5" w:rsidP="00676E3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1729F6C8" w14:textId="77777777" w:rsidR="00C80429" w:rsidRPr="00764841" w:rsidRDefault="00C80429" w:rsidP="00676E3D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5088"/>
        <w:gridCol w:w="1000"/>
        <w:gridCol w:w="908"/>
        <w:gridCol w:w="818"/>
        <w:gridCol w:w="726"/>
        <w:gridCol w:w="820"/>
      </w:tblGrid>
      <w:tr w:rsidR="004B0BDF" w:rsidRPr="00764841" w14:paraId="1F165CA9" w14:textId="77777777" w:rsidTr="00676E3D">
        <w:tc>
          <w:tcPr>
            <w:tcW w:w="2718" w:type="pct"/>
          </w:tcPr>
          <w:p w14:paraId="38C7177C" w14:textId="77777777" w:rsidR="00117EEC" w:rsidRPr="00764841" w:rsidRDefault="00117EEC" w:rsidP="00676E3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34" w:type="pct"/>
          </w:tcPr>
          <w:p w14:paraId="48DCB176" w14:textId="77777777" w:rsidR="00117EEC" w:rsidRPr="00764841" w:rsidRDefault="00117EEC" w:rsidP="00676E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841">
              <w:rPr>
                <w:rFonts w:ascii="Arial" w:hAnsi="Arial" w:cs="Arial"/>
                <w:sz w:val="16"/>
                <w:szCs w:val="16"/>
              </w:rPr>
              <w:t>Strongly Disagree</w:t>
            </w:r>
          </w:p>
        </w:tc>
        <w:tc>
          <w:tcPr>
            <w:tcW w:w="485" w:type="pct"/>
          </w:tcPr>
          <w:p w14:paraId="5590C54C" w14:textId="77777777" w:rsidR="00117EEC" w:rsidRPr="00764841" w:rsidRDefault="00117EEC" w:rsidP="00676E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841">
              <w:rPr>
                <w:rFonts w:ascii="Arial" w:hAnsi="Arial" w:cs="Arial"/>
                <w:sz w:val="16"/>
                <w:szCs w:val="16"/>
              </w:rPr>
              <w:t>Disagree</w:t>
            </w:r>
          </w:p>
        </w:tc>
        <w:tc>
          <w:tcPr>
            <w:tcW w:w="437" w:type="pct"/>
          </w:tcPr>
          <w:p w14:paraId="2DEDCEC0" w14:textId="77777777" w:rsidR="00117EEC" w:rsidRPr="00764841" w:rsidRDefault="00117EEC" w:rsidP="00676E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841">
              <w:rPr>
                <w:rFonts w:ascii="Arial" w:hAnsi="Arial" w:cs="Arial"/>
                <w:sz w:val="16"/>
                <w:szCs w:val="16"/>
              </w:rPr>
              <w:t>Neutral</w:t>
            </w:r>
          </w:p>
        </w:tc>
        <w:tc>
          <w:tcPr>
            <w:tcW w:w="388" w:type="pct"/>
          </w:tcPr>
          <w:p w14:paraId="172162EF" w14:textId="77777777" w:rsidR="00117EEC" w:rsidRPr="00764841" w:rsidRDefault="00117EEC" w:rsidP="00676E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841">
              <w:rPr>
                <w:rFonts w:ascii="Arial" w:hAnsi="Arial" w:cs="Arial"/>
                <w:sz w:val="16"/>
                <w:szCs w:val="16"/>
              </w:rPr>
              <w:t>Agree</w:t>
            </w:r>
          </w:p>
        </w:tc>
        <w:tc>
          <w:tcPr>
            <w:tcW w:w="437" w:type="pct"/>
          </w:tcPr>
          <w:p w14:paraId="76DD33BA" w14:textId="77777777" w:rsidR="00117EEC" w:rsidRPr="00764841" w:rsidRDefault="00117EEC" w:rsidP="00676E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841">
              <w:rPr>
                <w:rFonts w:ascii="Arial" w:hAnsi="Arial" w:cs="Arial"/>
                <w:sz w:val="16"/>
                <w:szCs w:val="16"/>
              </w:rPr>
              <w:t>Strongly Agree</w:t>
            </w:r>
          </w:p>
        </w:tc>
      </w:tr>
      <w:tr w:rsidR="004B0BDF" w:rsidRPr="00764841" w14:paraId="54398507" w14:textId="77777777" w:rsidTr="00676E3D">
        <w:tc>
          <w:tcPr>
            <w:tcW w:w="2718" w:type="pct"/>
            <w:shd w:val="clear" w:color="auto" w:fill="E0E0E0"/>
          </w:tcPr>
          <w:p w14:paraId="37ED7D10" w14:textId="18B7ACC7" w:rsidR="00117EEC" w:rsidRPr="00764841" w:rsidRDefault="00117EEC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b/>
                <w:sz w:val="20"/>
                <w:szCs w:val="20"/>
              </w:rPr>
              <w:t>CREDIBILITY</w:t>
            </w:r>
          </w:p>
        </w:tc>
        <w:tc>
          <w:tcPr>
            <w:tcW w:w="534" w:type="pct"/>
            <w:shd w:val="clear" w:color="auto" w:fill="E0E0E0"/>
          </w:tcPr>
          <w:p w14:paraId="2CE39519" w14:textId="77777777" w:rsidR="00117EEC" w:rsidRPr="00083D51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shd w:val="clear" w:color="auto" w:fill="E0E0E0"/>
          </w:tcPr>
          <w:p w14:paraId="31DBA218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7" w:type="pct"/>
            <w:shd w:val="clear" w:color="auto" w:fill="E0E0E0"/>
          </w:tcPr>
          <w:p w14:paraId="51E64D88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8" w:type="pct"/>
            <w:shd w:val="clear" w:color="auto" w:fill="E0E0E0"/>
          </w:tcPr>
          <w:p w14:paraId="0B3939F2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7" w:type="pct"/>
            <w:shd w:val="clear" w:color="auto" w:fill="E0E0E0"/>
          </w:tcPr>
          <w:p w14:paraId="2D709CBB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0BDF" w:rsidRPr="00764841" w14:paraId="3A47F3A5" w14:textId="77777777" w:rsidTr="00676E3D">
        <w:trPr>
          <w:trHeight w:val="737"/>
        </w:trPr>
        <w:tc>
          <w:tcPr>
            <w:tcW w:w="2718" w:type="pct"/>
          </w:tcPr>
          <w:p w14:paraId="3DB1483E" w14:textId="063D923C" w:rsidR="00117EEC" w:rsidRPr="00764841" w:rsidRDefault="00117EEC" w:rsidP="00676E3D">
            <w:pPr>
              <w:numPr>
                <w:ilvl w:val="0"/>
                <w:numId w:val="11"/>
              </w:num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Credibility is established by including information regarding author, affiliations, and credentials.</w:t>
            </w:r>
          </w:p>
        </w:tc>
        <w:tc>
          <w:tcPr>
            <w:tcW w:w="534" w:type="pct"/>
          </w:tcPr>
          <w:p w14:paraId="552D3F2D" w14:textId="77777777" w:rsidR="00117EEC" w:rsidRPr="00083D51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43DD7438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21C05E24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6BE83DBA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479500AE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666A">
              <w:rPr>
                <w:rFonts w:ascii="Arial" w:hAnsi="Arial" w:cs="Arial"/>
                <w:sz w:val="20"/>
                <w:szCs w:val="20"/>
                <w:highlight w:val="yellow"/>
              </w:rPr>
              <w:t>5</w:t>
            </w:r>
          </w:p>
        </w:tc>
      </w:tr>
      <w:tr w:rsidR="004B0BDF" w:rsidRPr="00764841" w14:paraId="4CD9F9A7" w14:textId="77777777" w:rsidTr="00676E3D">
        <w:trPr>
          <w:trHeight w:val="764"/>
        </w:trPr>
        <w:tc>
          <w:tcPr>
            <w:tcW w:w="5000" w:type="pct"/>
            <w:gridSpan w:val="6"/>
          </w:tcPr>
          <w:p w14:paraId="755AD203" w14:textId="77777777" w:rsidR="00117EEC" w:rsidRPr="00764841" w:rsidRDefault="00117EEC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3837AB76" w14:textId="4ABD9DD3" w:rsidR="00117EEC" w:rsidRPr="0059666A" w:rsidRDefault="0059666A" w:rsidP="00676E3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I mean, he made it about himself. </w:t>
            </w:r>
          </w:p>
          <w:p w14:paraId="4AB996C6" w14:textId="77777777" w:rsidR="00117EEC" w:rsidRPr="00764841" w:rsidRDefault="00117EEC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0BDF" w:rsidRPr="00764841" w14:paraId="493816F2" w14:textId="77777777" w:rsidTr="00676E3D">
        <w:trPr>
          <w:trHeight w:val="720"/>
        </w:trPr>
        <w:tc>
          <w:tcPr>
            <w:tcW w:w="2718" w:type="pct"/>
          </w:tcPr>
          <w:p w14:paraId="614B5FB2" w14:textId="2BBBFE06" w:rsidR="00117EEC" w:rsidRPr="00764841" w:rsidRDefault="00117EEC" w:rsidP="00676E3D">
            <w:pPr>
              <w:numPr>
                <w:ilvl w:val="0"/>
                <w:numId w:val="11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Contact person with e-mail address is included.</w:t>
            </w:r>
          </w:p>
        </w:tc>
        <w:tc>
          <w:tcPr>
            <w:tcW w:w="534" w:type="pct"/>
          </w:tcPr>
          <w:p w14:paraId="23A31C50" w14:textId="77777777" w:rsidR="00117EEC" w:rsidRPr="00083D51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4381EB13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6A2412B7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9666A">
              <w:rPr>
                <w:rFonts w:ascii="Arial" w:hAnsi="Arial" w:cs="Arial"/>
                <w:sz w:val="20"/>
                <w:szCs w:val="20"/>
                <w:highlight w:val="yellow"/>
              </w:rPr>
              <w:t>3</w:t>
            </w:r>
          </w:p>
        </w:tc>
        <w:tc>
          <w:tcPr>
            <w:tcW w:w="388" w:type="pct"/>
          </w:tcPr>
          <w:p w14:paraId="04EED605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599521A2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4B0BDF" w:rsidRPr="00764841" w14:paraId="4D2B0BFE" w14:textId="77777777" w:rsidTr="00676E3D">
        <w:trPr>
          <w:trHeight w:val="656"/>
        </w:trPr>
        <w:tc>
          <w:tcPr>
            <w:tcW w:w="5000" w:type="pct"/>
            <w:gridSpan w:val="6"/>
          </w:tcPr>
          <w:p w14:paraId="07D52C9E" w14:textId="77777777" w:rsidR="00117EEC" w:rsidRPr="00764841" w:rsidRDefault="00117EEC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181D4FB1" w14:textId="733D39EB" w:rsidR="00117EEC" w:rsidRPr="00764841" w:rsidRDefault="0059666A" w:rsidP="00676E3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 mean, yes it is. BUT the Contact page is broken and you can’t see the email in the footer. </w:t>
            </w:r>
          </w:p>
          <w:p w14:paraId="3786E5CF" w14:textId="77777777" w:rsidR="00117EEC" w:rsidRPr="00764841" w:rsidRDefault="00117EEC" w:rsidP="00676E3D">
            <w:pPr>
              <w:ind w:hanging="34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6BE4" w:rsidRPr="00764841" w14:paraId="7BB4D801" w14:textId="77777777" w:rsidTr="00676E3D">
        <w:trPr>
          <w:trHeight w:val="737"/>
        </w:trPr>
        <w:tc>
          <w:tcPr>
            <w:tcW w:w="2718" w:type="pct"/>
          </w:tcPr>
          <w:p w14:paraId="53A9FC15" w14:textId="24BED714" w:rsidR="003F6BE4" w:rsidRPr="00764841" w:rsidRDefault="007E2674" w:rsidP="00676E3D">
            <w:pPr>
              <w:numPr>
                <w:ilvl w:val="0"/>
                <w:numId w:val="11"/>
              </w:num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Site is bias-free or explicitly states point of view</w:t>
            </w:r>
            <w:r w:rsidR="003F6BE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3B38A52B" w14:textId="77777777" w:rsidR="003F6BE4" w:rsidRPr="00083D51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07253FE9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3B118697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2A652A7F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061C033C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05D54">
              <w:rPr>
                <w:rFonts w:ascii="Arial" w:hAnsi="Arial" w:cs="Arial"/>
                <w:sz w:val="20"/>
                <w:szCs w:val="20"/>
                <w:highlight w:val="yellow"/>
              </w:rPr>
              <w:t>5</w:t>
            </w:r>
          </w:p>
        </w:tc>
      </w:tr>
      <w:tr w:rsidR="003F6BE4" w:rsidRPr="00764841" w14:paraId="0730A557" w14:textId="77777777" w:rsidTr="00676E3D">
        <w:trPr>
          <w:trHeight w:val="764"/>
        </w:trPr>
        <w:tc>
          <w:tcPr>
            <w:tcW w:w="5000" w:type="pct"/>
            <w:gridSpan w:val="6"/>
          </w:tcPr>
          <w:p w14:paraId="63CF9BF1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2E9E56E0" w14:textId="4E6533C8" w:rsidR="003F6BE4" w:rsidRPr="00905D54" w:rsidRDefault="00905D54" w:rsidP="00676E3D">
            <w:pPr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Yes. </w:t>
            </w:r>
          </w:p>
          <w:p w14:paraId="0B779F8D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6BE4" w:rsidRPr="00764841" w14:paraId="5B4EF3AA" w14:textId="77777777" w:rsidTr="00676E3D">
        <w:trPr>
          <w:trHeight w:val="720"/>
        </w:trPr>
        <w:tc>
          <w:tcPr>
            <w:tcW w:w="2718" w:type="pct"/>
          </w:tcPr>
          <w:p w14:paraId="7043A829" w14:textId="786278A2" w:rsidR="003F6BE4" w:rsidRPr="00764841" w:rsidRDefault="007E2674" w:rsidP="00676E3D">
            <w:pPr>
              <w:numPr>
                <w:ilvl w:val="0"/>
                <w:numId w:val="11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Material is original or includes appropriate citations with no copyright infringement</w:t>
            </w:r>
            <w:r w:rsidR="003F6BE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6E971784" w14:textId="77777777" w:rsidR="003F6BE4" w:rsidRPr="00083D51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356E0F13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5A4529F0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2A66B474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41259EEE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05D54">
              <w:rPr>
                <w:rFonts w:ascii="Arial" w:hAnsi="Arial" w:cs="Arial"/>
                <w:sz w:val="20"/>
                <w:szCs w:val="20"/>
                <w:highlight w:val="yellow"/>
              </w:rPr>
              <w:t>5</w:t>
            </w:r>
          </w:p>
        </w:tc>
      </w:tr>
      <w:tr w:rsidR="003F6BE4" w:rsidRPr="00764841" w14:paraId="50B57B80" w14:textId="77777777" w:rsidTr="00676E3D">
        <w:trPr>
          <w:trHeight w:val="656"/>
        </w:trPr>
        <w:tc>
          <w:tcPr>
            <w:tcW w:w="5000" w:type="pct"/>
            <w:gridSpan w:val="6"/>
          </w:tcPr>
          <w:p w14:paraId="7EE6AD7A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729A10A9" w14:textId="07BDB9C9" w:rsidR="003F6BE4" w:rsidRPr="00764841" w:rsidRDefault="00905D54" w:rsidP="00676E3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  <w:p w14:paraId="1B7E209A" w14:textId="77777777" w:rsidR="003F6BE4" w:rsidRPr="00764841" w:rsidRDefault="003F6BE4" w:rsidP="00676E3D">
            <w:pPr>
              <w:ind w:hanging="34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6BE4" w:rsidRPr="00764841" w14:paraId="0A2504A9" w14:textId="77777777" w:rsidTr="00676E3D">
        <w:tc>
          <w:tcPr>
            <w:tcW w:w="2718" w:type="pct"/>
          </w:tcPr>
          <w:p w14:paraId="5D4FC93F" w14:textId="0A5EBD39" w:rsidR="003F6BE4" w:rsidRPr="00764841" w:rsidRDefault="007E2674" w:rsidP="00676E3D">
            <w:pPr>
              <w:numPr>
                <w:ilvl w:val="0"/>
                <w:numId w:val="11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Correct punctuation, spelling, and grammar indicate care and attention to detail</w:t>
            </w:r>
            <w:r w:rsidR="003F6BE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58E8575E" w14:textId="77777777" w:rsidR="003F6BE4" w:rsidRPr="00083D51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646C970D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34EBA8C3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05D54">
              <w:rPr>
                <w:rFonts w:ascii="Arial" w:hAnsi="Arial" w:cs="Arial"/>
                <w:sz w:val="20"/>
                <w:szCs w:val="20"/>
                <w:highlight w:val="yellow"/>
              </w:rPr>
              <w:t>3</w:t>
            </w:r>
          </w:p>
        </w:tc>
        <w:tc>
          <w:tcPr>
            <w:tcW w:w="388" w:type="pct"/>
          </w:tcPr>
          <w:p w14:paraId="4FB60EEA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16670B31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3F6BE4" w:rsidRPr="00764841" w14:paraId="72F52AFC" w14:textId="77777777" w:rsidTr="00676E3D">
        <w:tc>
          <w:tcPr>
            <w:tcW w:w="5000" w:type="pct"/>
            <w:gridSpan w:val="6"/>
          </w:tcPr>
          <w:p w14:paraId="4930812A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64D803D1" w14:textId="450173D4" w:rsidR="003F6BE4" w:rsidRPr="00764841" w:rsidRDefault="00905D54" w:rsidP="00676E3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ome mistakes here and there. </w:t>
            </w:r>
          </w:p>
          <w:p w14:paraId="4E1767C7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6BE4" w:rsidRPr="00764841" w14:paraId="68CED4B9" w14:textId="77777777" w:rsidTr="00676E3D">
        <w:tc>
          <w:tcPr>
            <w:tcW w:w="2718" w:type="pct"/>
          </w:tcPr>
          <w:p w14:paraId="427F02C1" w14:textId="557E527F" w:rsidR="003F6BE4" w:rsidRPr="00764841" w:rsidRDefault="007E2674" w:rsidP="00676E3D">
            <w:pPr>
              <w:numPr>
                <w:ilvl w:val="0"/>
                <w:numId w:val="11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Site indicates date(s) that material was created or updated</w:t>
            </w:r>
            <w:r w:rsidR="003F6BE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1D996DAC" w14:textId="77777777" w:rsidR="003F6BE4" w:rsidRPr="00083D51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221124DF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962">
              <w:rPr>
                <w:rFonts w:ascii="Arial" w:hAnsi="Arial" w:cs="Arial"/>
                <w:sz w:val="20"/>
                <w:szCs w:val="20"/>
                <w:highlight w:val="yellow"/>
              </w:rPr>
              <w:t>2</w:t>
            </w:r>
          </w:p>
        </w:tc>
        <w:tc>
          <w:tcPr>
            <w:tcW w:w="437" w:type="pct"/>
          </w:tcPr>
          <w:p w14:paraId="06C03A22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1782E9E5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5596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1453AADE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3F6BE4" w:rsidRPr="00764841" w14:paraId="6307CAD1" w14:textId="77777777" w:rsidTr="00676E3D">
        <w:tc>
          <w:tcPr>
            <w:tcW w:w="5000" w:type="pct"/>
            <w:gridSpan w:val="6"/>
          </w:tcPr>
          <w:p w14:paraId="61C3A162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29132730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14:paraId="5ED31635" w14:textId="480B425D" w:rsidR="003F6BE4" w:rsidRPr="00764841" w:rsidRDefault="00905D54" w:rsidP="00676E3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 dates</w:t>
            </w:r>
            <w:r w:rsidR="00255962">
              <w:rPr>
                <w:rFonts w:ascii="Arial" w:hAnsi="Arial" w:cs="Arial"/>
                <w:sz w:val="20"/>
                <w:szCs w:val="20"/>
              </w:rPr>
              <w:t xml:space="preserve"> that I can see. 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</w:tbl>
    <w:p w14:paraId="44F97DA8" w14:textId="77777777" w:rsidR="00AC2F65" w:rsidRPr="00083D51" w:rsidRDefault="00AC2F65" w:rsidP="00676E3D">
      <w:pPr>
        <w:rPr>
          <w:rFonts w:ascii="Arial" w:hAnsi="Arial" w:cs="Arial"/>
          <w:sz w:val="20"/>
          <w:szCs w:val="20"/>
        </w:rPr>
      </w:pPr>
    </w:p>
    <w:sectPr w:rsidR="00AC2F65" w:rsidRPr="00083D51" w:rsidSect="00676E3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44C57" w14:textId="77777777" w:rsidR="00712517" w:rsidRDefault="00712517">
      <w:r>
        <w:separator/>
      </w:r>
    </w:p>
  </w:endnote>
  <w:endnote w:type="continuationSeparator" w:id="0">
    <w:p w14:paraId="4AB8DA61" w14:textId="77777777" w:rsidR="00712517" w:rsidRDefault="007125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1969A" w14:textId="1ADA8615" w:rsidR="005F1797" w:rsidRPr="002170DE" w:rsidRDefault="005F1797" w:rsidP="00065909">
    <w:pPr>
      <w:pStyle w:val="Footer"/>
      <w:rPr>
        <w:rFonts w:ascii="Arial" w:hAnsi="Arial" w:cs="Arial"/>
      </w:rPr>
    </w:pPr>
    <w:r>
      <w:rPr>
        <w:rFonts w:ascii="Arial" w:hAnsi="Arial" w:cs="Arial"/>
      </w:rPr>
      <w:tab/>
    </w:r>
    <w:r w:rsidRPr="002170DE">
      <w:rPr>
        <w:rFonts w:ascii="Arial" w:hAnsi="Arial" w:cs="Arial"/>
      </w:rPr>
      <w:t xml:space="preserve">Page </w:t>
    </w:r>
    <w:r w:rsidRPr="002170DE">
      <w:rPr>
        <w:rFonts w:ascii="Arial" w:hAnsi="Arial" w:cs="Arial"/>
        <w:b/>
        <w:bCs/>
      </w:rPr>
      <w:fldChar w:fldCharType="begin"/>
    </w:r>
    <w:r w:rsidRPr="002170DE">
      <w:rPr>
        <w:rFonts w:ascii="Arial" w:hAnsi="Arial" w:cs="Arial"/>
        <w:b/>
        <w:bCs/>
      </w:rPr>
      <w:instrText xml:space="preserve"> PAGE </w:instrText>
    </w:r>
    <w:r w:rsidRPr="002170DE">
      <w:rPr>
        <w:rFonts w:ascii="Arial" w:hAnsi="Arial" w:cs="Arial"/>
        <w:b/>
        <w:bCs/>
      </w:rPr>
      <w:fldChar w:fldCharType="separate"/>
    </w:r>
    <w:r w:rsidR="00CC79D9">
      <w:rPr>
        <w:rFonts w:ascii="Arial" w:hAnsi="Arial" w:cs="Arial"/>
        <w:b/>
        <w:bCs/>
        <w:noProof/>
      </w:rPr>
      <w:t>1</w:t>
    </w:r>
    <w:r w:rsidRPr="002170DE">
      <w:rPr>
        <w:rFonts w:ascii="Arial" w:hAnsi="Arial" w:cs="Arial"/>
        <w:b/>
        <w:bCs/>
      </w:rPr>
      <w:fldChar w:fldCharType="end"/>
    </w:r>
    <w:r w:rsidRPr="002170DE">
      <w:rPr>
        <w:rFonts w:ascii="Arial" w:hAnsi="Arial" w:cs="Arial"/>
      </w:rPr>
      <w:t xml:space="preserve"> of </w:t>
    </w:r>
    <w:r w:rsidRPr="002170DE">
      <w:rPr>
        <w:rFonts w:ascii="Arial" w:hAnsi="Arial" w:cs="Arial"/>
        <w:b/>
        <w:bCs/>
      </w:rPr>
      <w:fldChar w:fldCharType="begin"/>
    </w:r>
    <w:r w:rsidRPr="002170DE">
      <w:rPr>
        <w:rFonts w:ascii="Arial" w:hAnsi="Arial" w:cs="Arial"/>
        <w:b/>
        <w:bCs/>
      </w:rPr>
      <w:instrText xml:space="preserve"> NUMPAGES  </w:instrText>
    </w:r>
    <w:r w:rsidRPr="002170DE">
      <w:rPr>
        <w:rFonts w:ascii="Arial" w:hAnsi="Arial" w:cs="Arial"/>
        <w:b/>
        <w:bCs/>
      </w:rPr>
      <w:fldChar w:fldCharType="separate"/>
    </w:r>
    <w:r w:rsidR="00CC79D9">
      <w:rPr>
        <w:rFonts w:ascii="Arial" w:hAnsi="Arial" w:cs="Arial"/>
        <w:b/>
        <w:bCs/>
        <w:noProof/>
      </w:rPr>
      <w:t>4</w:t>
    </w:r>
    <w:r w:rsidRPr="002170DE">
      <w:rPr>
        <w:rFonts w:ascii="Arial" w:hAnsi="Arial" w:cs="Arial"/>
        <w:b/>
        <w:bCs/>
      </w:rPr>
      <w:fldChar w:fldCharType="end"/>
    </w:r>
  </w:p>
  <w:p w14:paraId="500B6783" w14:textId="77777777" w:rsidR="005F1797" w:rsidRDefault="005F17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A5240" w14:textId="77777777" w:rsidR="00712517" w:rsidRDefault="00712517">
      <w:r>
        <w:separator/>
      </w:r>
    </w:p>
  </w:footnote>
  <w:footnote w:type="continuationSeparator" w:id="0">
    <w:p w14:paraId="3DE039A4" w14:textId="77777777" w:rsidR="00712517" w:rsidRDefault="007125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1BAB1A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4D0D0D"/>
    <w:multiLevelType w:val="hybridMultilevel"/>
    <w:tmpl w:val="256AAB46"/>
    <w:lvl w:ilvl="0" w:tplc="06F077AE">
      <w:start w:val="1"/>
      <w:numFmt w:val="decimal"/>
      <w:lvlText w:val="%1."/>
      <w:lvlJc w:val="left"/>
      <w:pPr>
        <w:ind w:left="171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858D3"/>
    <w:multiLevelType w:val="hybridMultilevel"/>
    <w:tmpl w:val="BFC6BD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17B2B6D"/>
    <w:multiLevelType w:val="hybridMultilevel"/>
    <w:tmpl w:val="EF1203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34188B"/>
    <w:multiLevelType w:val="hybridMultilevel"/>
    <w:tmpl w:val="FD683F46"/>
    <w:lvl w:ilvl="0" w:tplc="776CC4F8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5" w15:restartNumberingAfterBreak="0">
    <w:nsid w:val="38BA02C1"/>
    <w:multiLevelType w:val="hybridMultilevel"/>
    <w:tmpl w:val="AA1ECD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B8D4A33"/>
    <w:multiLevelType w:val="hybridMultilevel"/>
    <w:tmpl w:val="7E62FE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9835B7"/>
    <w:multiLevelType w:val="hybridMultilevel"/>
    <w:tmpl w:val="4B28C2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26121F"/>
    <w:multiLevelType w:val="hybridMultilevel"/>
    <w:tmpl w:val="DDF0BEBA"/>
    <w:lvl w:ilvl="0" w:tplc="040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9" w15:restartNumberingAfterBreak="0">
    <w:nsid w:val="596B2064"/>
    <w:multiLevelType w:val="hybridMultilevel"/>
    <w:tmpl w:val="69A0A9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031894"/>
    <w:multiLevelType w:val="hybridMultilevel"/>
    <w:tmpl w:val="29808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6"/>
  </w:num>
  <w:num w:numId="7">
    <w:abstractNumId w:val="1"/>
  </w:num>
  <w:num w:numId="8">
    <w:abstractNumId w:val="10"/>
  </w:num>
  <w:num w:numId="9">
    <w:abstractNumId w:val="3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DA3tjQxMDU1MjBU0lEKTi0uzszPAykwrAUAsd2n3iwAAAA="/>
  </w:docVars>
  <w:rsids>
    <w:rsidRoot w:val="00690D86"/>
    <w:rsid w:val="00036544"/>
    <w:rsid w:val="00065909"/>
    <w:rsid w:val="0007012B"/>
    <w:rsid w:val="00083D51"/>
    <w:rsid w:val="00086578"/>
    <w:rsid w:val="00087643"/>
    <w:rsid w:val="000B1BF0"/>
    <w:rsid w:val="000E1C69"/>
    <w:rsid w:val="00117EEC"/>
    <w:rsid w:val="0017308A"/>
    <w:rsid w:val="00190763"/>
    <w:rsid w:val="00196F26"/>
    <w:rsid w:val="001A5A00"/>
    <w:rsid w:val="001C1D80"/>
    <w:rsid w:val="001E4189"/>
    <w:rsid w:val="00206B3B"/>
    <w:rsid w:val="002170DE"/>
    <w:rsid w:val="00255962"/>
    <w:rsid w:val="00271EEC"/>
    <w:rsid w:val="0029616F"/>
    <w:rsid w:val="0029672D"/>
    <w:rsid w:val="003124AC"/>
    <w:rsid w:val="00350F6F"/>
    <w:rsid w:val="00362D55"/>
    <w:rsid w:val="003722D1"/>
    <w:rsid w:val="00377514"/>
    <w:rsid w:val="00382A26"/>
    <w:rsid w:val="003D7CFF"/>
    <w:rsid w:val="003F02DA"/>
    <w:rsid w:val="003F6BE4"/>
    <w:rsid w:val="004436FB"/>
    <w:rsid w:val="004438FF"/>
    <w:rsid w:val="00455D76"/>
    <w:rsid w:val="00463491"/>
    <w:rsid w:val="004B0BDF"/>
    <w:rsid w:val="004B3558"/>
    <w:rsid w:val="004C2364"/>
    <w:rsid w:val="004C2CBC"/>
    <w:rsid w:val="004C2DDE"/>
    <w:rsid w:val="004D718E"/>
    <w:rsid w:val="004E1910"/>
    <w:rsid w:val="004F3ED4"/>
    <w:rsid w:val="00522E01"/>
    <w:rsid w:val="0056312E"/>
    <w:rsid w:val="0059666A"/>
    <w:rsid w:val="005B79C2"/>
    <w:rsid w:val="005F1797"/>
    <w:rsid w:val="00605780"/>
    <w:rsid w:val="00676E3D"/>
    <w:rsid w:val="00680A6A"/>
    <w:rsid w:val="00690D86"/>
    <w:rsid w:val="006C7E51"/>
    <w:rsid w:val="006D6D30"/>
    <w:rsid w:val="00712517"/>
    <w:rsid w:val="007301CA"/>
    <w:rsid w:val="00764841"/>
    <w:rsid w:val="007A1A5A"/>
    <w:rsid w:val="007A7C9F"/>
    <w:rsid w:val="007E2674"/>
    <w:rsid w:val="007F29E4"/>
    <w:rsid w:val="007F7139"/>
    <w:rsid w:val="00873606"/>
    <w:rsid w:val="008A2BB1"/>
    <w:rsid w:val="008A4E64"/>
    <w:rsid w:val="008C75A4"/>
    <w:rsid w:val="008D371F"/>
    <w:rsid w:val="00905D54"/>
    <w:rsid w:val="00945520"/>
    <w:rsid w:val="00960B15"/>
    <w:rsid w:val="009B35B5"/>
    <w:rsid w:val="009D10B2"/>
    <w:rsid w:val="009E4F9E"/>
    <w:rsid w:val="00A20044"/>
    <w:rsid w:val="00A246E1"/>
    <w:rsid w:val="00A46DA6"/>
    <w:rsid w:val="00A949B0"/>
    <w:rsid w:val="00AB55AD"/>
    <w:rsid w:val="00AC2F65"/>
    <w:rsid w:val="00AF2828"/>
    <w:rsid w:val="00AF6550"/>
    <w:rsid w:val="00B10424"/>
    <w:rsid w:val="00B34B4D"/>
    <w:rsid w:val="00B74E9A"/>
    <w:rsid w:val="00C16810"/>
    <w:rsid w:val="00C80429"/>
    <w:rsid w:val="00C86F2A"/>
    <w:rsid w:val="00CC79D9"/>
    <w:rsid w:val="00CE7E64"/>
    <w:rsid w:val="00D06925"/>
    <w:rsid w:val="00D22382"/>
    <w:rsid w:val="00D305D5"/>
    <w:rsid w:val="00D67C40"/>
    <w:rsid w:val="00D92201"/>
    <w:rsid w:val="00DF29B5"/>
    <w:rsid w:val="00E052C5"/>
    <w:rsid w:val="00E31A6A"/>
    <w:rsid w:val="00E65F49"/>
    <w:rsid w:val="00EA5995"/>
    <w:rsid w:val="00EE731F"/>
    <w:rsid w:val="00EF0852"/>
    <w:rsid w:val="00F75293"/>
    <w:rsid w:val="00F8141B"/>
    <w:rsid w:val="00FE6061"/>
    <w:rsid w:val="00FF4632"/>
    <w:rsid w:val="00FF5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D538C3"/>
  <w15:docId w15:val="{68872912-67B5-42BE-89B1-120CC270C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D483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D483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D483A"/>
  </w:style>
  <w:style w:type="character" w:customStyle="1" w:styleId="HeaderChar">
    <w:name w:val="Header Char"/>
    <w:link w:val="Header"/>
    <w:uiPriority w:val="99"/>
    <w:rsid w:val="00960B15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960B15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5909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06590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rsid w:val="00680A6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80A6A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71"/>
    <w:rsid w:val="00764841"/>
  </w:style>
  <w:style w:type="character" w:styleId="Hyperlink">
    <w:name w:val="Hyperlink"/>
    <w:basedOn w:val="DefaultParagraphFont"/>
    <w:unhideWhenUsed/>
    <w:rsid w:val="004C2CB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2C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helpingpeople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126</Words>
  <Characters>5495</Characters>
  <Application>Microsoft Office Word</Application>
  <DocSecurity>0</DocSecurity>
  <Lines>45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 Evaluation Form</vt:lpstr>
    </vt:vector>
  </TitlesOfParts>
  <Company>ITS Tech Services</Company>
  <LinksUpToDate>false</LinksUpToDate>
  <CharactersWithSpaces>6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Evaluation Form</dc:title>
  <dc:creator>christiana kumalasari</dc:creator>
  <cp:lastModifiedBy>Michael Abrams</cp:lastModifiedBy>
  <cp:revision>4</cp:revision>
  <dcterms:created xsi:type="dcterms:W3CDTF">2021-05-14T17:48:00Z</dcterms:created>
  <dcterms:modified xsi:type="dcterms:W3CDTF">2021-05-14T17:53:00Z</dcterms:modified>
</cp:coreProperties>
</file>